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07A5493D" w:rsidR="00151034" w:rsidRDefault="00151034" w:rsidP="006E36E3">
      <w:pPr>
        <w:pStyle w:val="Heading2"/>
        <w:numPr>
          <w:ilvl w:val="0"/>
          <w:numId w:val="0"/>
        </w:numPr>
        <w:spacing w:after="200"/>
        <w:ind w:left="360"/>
        <w:jc w:val="center"/>
        <w:rPr>
          <w:sz w:val="40"/>
          <w:szCs w:val="40"/>
          <w:lang w:val="en-GB"/>
        </w:rPr>
      </w:pPr>
      <w:r w:rsidRPr="008B4C8B">
        <w:rPr>
          <w:sz w:val="40"/>
          <w:szCs w:val="40"/>
          <w:lang w:val="en-GB"/>
        </w:rPr>
        <w:t>Problem 1</w:t>
      </w:r>
      <w:r w:rsidR="008B4C8B">
        <w:rPr>
          <w:sz w:val="40"/>
          <w:szCs w:val="40"/>
          <w:lang w:val="en-GB"/>
        </w:rPr>
        <w:t xml:space="preserve"> -</w:t>
      </w:r>
      <w:r w:rsidRPr="008B4C8B">
        <w:rPr>
          <w:sz w:val="40"/>
          <w:szCs w:val="40"/>
          <w:lang w:val="en-GB"/>
        </w:rPr>
        <w:t xml:space="preserve"> </w:t>
      </w:r>
      <w:r w:rsidR="006C0FFF" w:rsidRPr="008B4C8B">
        <w:rPr>
          <w:sz w:val="40"/>
          <w:szCs w:val="40"/>
          <w:lang w:val="en-GB"/>
        </w:rPr>
        <w:t>The Imitation Game</w:t>
      </w:r>
    </w:p>
    <w:p w14:paraId="1D4FB526" w14:textId="0220A491" w:rsidR="008B4C8B" w:rsidRDefault="008B4C8B" w:rsidP="008B4C8B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6AF75956" w14:textId="7CE71139" w:rsidR="008B4C8B" w:rsidRDefault="008B4C8B" w:rsidP="008B4C8B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25#0</w:t>
        </w:r>
      </w:hyperlink>
      <w:r>
        <w:rPr>
          <w:lang w:val="bg-BG"/>
        </w:rPr>
        <w:t>.</w:t>
      </w:r>
    </w:p>
    <w:p w14:paraId="596576CC" w14:textId="77777777" w:rsidR="008B4C8B" w:rsidRPr="008B4C8B" w:rsidRDefault="008B4C8B" w:rsidP="008B4C8B">
      <w:pPr>
        <w:spacing w:before="0" w:after="0" w:line="240" w:lineRule="auto"/>
        <w:jc w:val="center"/>
      </w:pPr>
    </w:p>
    <w:p w14:paraId="6EBA503B" w14:textId="5237AEB1" w:rsidR="009D4AA5" w:rsidRDefault="008B4C8B" w:rsidP="00C57C09">
      <w:pPr>
        <w:jc w:val="both"/>
        <w:rPr>
          <w:i/>
        </w:rPr>
      </w:pPr>
      <w:r>
        <w:rPr>
          <w:i/>
        </w:rPr>
        <w:t>During World War 2, you are a mathematician</w:t>
      </w:r>
      <w:r w:rsidR="009D4AA5">
        <w:rPr>
          <w:i/>
        </w:rPr>
        <w:t xml:space="preserve"> who </w:t>
      </w:r>
      <w:r w:rsidR="006C0FFF">
        <w:rPr>
          <w:i/>
        </w:rPr>
        <w:t>has</w:t>
      </w:r>
      <w:r w:rsidR="009D4AA5">
        <w:rPr>
          <w:i/>
        </w:rPr>
        <w:t xml:space="preserve"> joined the cryptography team to decipher the </w:t>
      </w:r>
      <w:r w:rsidR="00E01C76">
        <w:rPr>
          <w:i/>
        </w:rPr>
        <w:t>enemy's</w:t>
      </w:r>
      <w:r w:rsidR="009D4AA5">
        <w:rPr>
          <w:i/>
        </w:rPr>
        <w:t xml:space="preserve"> enigma code. Your job is to create a program to crack the codes. </w:t>
      </w:r>
    </w:p>
    <w:p w14:paraId="681C0058" w14:textId="3D359C36" w:rsidR="00151034" w:rsidRPr="002453CB" w:rsidRDefault="00151034" w:rsidP="00151034">
      <w:pPr>
        <w:jc w:val="both"/>
        <w:rPr>
          <w:rFonts w:cstheme="minorHAnsi"/>
        </w:rPr>
      </w:pPr>
      <w:r>
        <w:t>On the first line of the input</w:t>
      </w:r>
      <w:r w:rsidR="008B4C8B">
        <w:t>,</w:t>
      </w:r>
      <w:r>
        <w:t xml:space="preserve"> you will receive the </w:t>
      </w:r>
      <w:r w:rsidR="006C0FFF">
        <w:rPr>
          <w:b/>
        </w:rPr>
        <w:t>encrypted</w:t>
      </w:r>
      <w:r w:rsidRPr="00DD5842">
        <w:rPr>
          <w:b/>
        </w:rPr>
        <w:t xml:space="preserve"> message</w:t>
      </w:r>
      <w:r>
        <w:t xml:space="preserve">. After that, until the </w:t>
      </w:r>
      <w:r w:rsidRPr="00DB4DCA">
        <w:rPr>
          <w:rStyle w:val="CodeChar"/>
        </w:rPr>
        <w:t>"</w:t>
      </w:r>
      <w:r w:rsidR="00424139"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>you will be receiving strings</w:t>
      </w:r>
      <w:r>
        <w:t xml:space="preserve"> with </w:t>
      </w:r>
      <w:r w:rsidRPr="00DD5842">
        <w:rPr>
          <w:b/>
        </w:rPr>
        <w:t>instructions</w:t>
      </w:r>
      <w:r>
        <w:t xml:space="preserve"> for different </w:t>
      </w:r>
      <w:r w:rsidRPr="00DD5842">
        <w:rPr>
          <w:b/>
        </w:rPr>
        <w:t>operations</w:t>
      </w:r>
      <w:r>
        <w:t xml:space="preserve"> that need to be performed upon the </w:t>
      </w:r>
      <w:r w:rsidRPr="00DD5842">
        <w:rPr>
          <w:b/>
        </w:rPr>
        <w:t>concealed message</w:t>
      </w:r>
      <w:r>
        <w:t xml:space="preserve"> </w:t>
      </w:r>
      <w:r w:rsidR="002453CB">
        <w:t>to</w:t>
      </w:r>
      <w:r>
        <w:t xml:space="preserve">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true content. There are several types of instructions, split by</w:t>
      </w:r>
      <w:r w:rsidR="00107AD4">
        <w:rPr>
          <w:rStyle w:val="CodeChar"/>
        </w:rPr>
        <w:t xml:space="preserve"> </w:t>
      </w:r>
      <w:r w:rsidR="00F979CB">
        <w:rPr>
          <w:rStyle w:val="CodeChar"/>
          <w:rFonts w:asciiTheme="minorHAnsi" w:hAnsiTheme="minorHAnsi" w:cstheme="minorHAnsi"/>
        </w:rPr>
        <w:t>'|'</w:t>
      </w:r>
    </w:p>
    <w:p w14:paraId="784DE29C" w14:textId="6056AABA" w:rsidR="00DD5842" w:rsidRDefault="008B4C8B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07AD4">
        <w:rPr>
          <w:rStyle w:val="CodeChar"/>
        </w:rPr>
        <w:t xml:space="preserve">Move </w:t>
      </w:r>
      <w:r w:rsidR="00151034">
        <w:rPr>
          <w:rStyle w:val="CodeChar"/>
        </w:rPr>
        <w:t>{</w:t>
      </w:r>
      <w:r w:rsidR="00107AD4">
        <w:rPr>
          <w:rStyle w:val="CodeChar"/>
        </w:rPr>
        <w:t>number of letters</w:t>
      </w:r>
      <w:r w:rsidR="00151034">
        <w:rPr>
          <w:rStyle w:val="CodeChar"/>
        </w:rPr>
        <w:t>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5462157" w14:textId="43B2DB4F" w:rsidR="00151034" w:rsidRPr="005B2711" w:rsidRDefault="00107AD4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Moves</w:t>
      </w:r>
      <w:r>
        <w:t xml:space="preserve"> the </w:t>
      </w:r>
      <w:r w:rsidRPr="008B4C8B">
        <w:rPr>
          <w:b/>
          <w:bCs/>
        </w:rPr>
        <w:t>first n letters</w:t>
      </w:r>
      <w:r>
        <w:t xml:space="preserve"> to the </w:t>
      </w:r>
      <w:r w:rsidRPr="008B4C8B">
        <w:rPr>
          <w:b/>
          <w:bCs/>
        </w:rPr>
        <w:t>back</w:t>
      </w:r>
      <w:r>
        <w:t xml:space="preserve"> of the string</w:t>
      </w:r>
    </w:p>
    <w:p w14:paraId="659A100F" w14:textId="559E9073" w:rsidR="00DD5842" w:rsidRDefault="008B4C8B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804F6E">
        <w:rPr>
          <w:rStyle w:val="CodeChar"/>
        </w:rPr>
        <w:t xml:space="preserve">Insert </w:t>
      </w:r>
      <w:r w:rsidR="00151034">
        <w:rPr>
          <w:rStyle w:val="CodeChar"/>
        </w:rPr>
        <w:t>{</w:t>
      </w:r>
      <w:r w:rsidR="00804F6E">
        <w:rPr>
          <w:rStyle w:val="CodeChar"/>
        </w:rPr>
        <w:t>index</w:t>
      </w:r>
      <w:r w:rsidR="00151034">
        <w:rPr>
          <w:rStyle w:val="CodeChar"/>
        </w:rPr>
        <w:t>}</w:t>
      </w:r>
      <w:r w:rsidR="00804F6E">
        <w:rPr>
          <w:rStyle w:val="CodeChar"/>
        </w:rPr>
        <w:t xml:space="preserve"> {</w:t>
      </w:r>
      <w:r w:rsidR="002A3249">
        <w:rPr>
          <w:rStyle w:val="CodeChar"/>
        </w:rPr>
        <w:t>value</w:t>
      </w:r>
      <w:r w:rsidR="00804F6E">
        <w:rPr>
          <w:rStyle w:val="CodeChar"/>
        </w:rPr>
        <w:t>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3E79B343" w14:textId="3F944682" w:rsidR="00151034" w:rsidRPr="000E1790" w:rsidRDefault="002A3249" w:rsidP="002A3249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Inserts</w:t>
      </w:r>
      <w:r>
        <w:t xml:space="preserve"> the given value </w:t>
      </w:r>
      <w:r w:rsidR="009E29A6" w:rsidRPr="008B4C8B">
        <w:rPr>
          <w:b/>
          <w:bCs/>
        </w:rPr>
        <w:t>before the given index</w:t>
      </w:r>
      <w:r w:rsidR="009E29A6">
        <w:t xml:space="preserve"> in the string</w:t>
      </w:r>
    </w:p>
    <w:p w14:paraId="639E4B07" w14:textId="3F187101" w:rsidR="00DD5842" w:rsidRDefault="008B4C8B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9E29A6">
        <w:rPr>
          <w:rStyle w:val="CodeChar"/>
        </w:rPr>
        <w:t xml:space="preserve">ChangeAll </w:t>
      </w:r>
      <w:r w:rsidR="00151034">
        <w:rPr>
          <w:rStyle w:val="CodeChar"/>
        </w:rPr>
        <w:t>{substring}</w:t>
      </w:r>
      <w:r w:rsidR="009E29A6">
        <w:rPr>
          <w:rStyle w:val="CodeChar"/>
        </w:rPr>
        <w:t xml:space="preserve"> {</w:t>
      </w:r>
      <w:r w:rsidR="00151034">
        <w:rPr>
          <w:rStyle w:val="CodeChar"/>
        </w:rPr>
        <w:t>replacement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4D6C8450" w14:textId="3661B6C7" w:rsidR="00151034" w:rsidRDefault="008F40B9" w:rsidP="00DD5842">
      <w:pPr>
        <w:pStyle w:val="ListParagraph"/>
        <w:numPr>
          <w:ilvl w:val="1"/>
          <w:numId w:val="2"/>
        </w:numPr>
      </w:pPr>
      <w:r w:rsidRPr="008B4C8B">
        <w:rPr>
          <w:b/>
          <w:bCs/>
        </w:rPr>
        <w:t>C</w:t>
      </w:r>
      <w:r w:rsidR="00151034" w:rsidRPr="008B4C8B">
        <w:rPr>
          <w:b/>
          <w:bCs/>
        </w:rPr>
        <w:t>hanges</w:t>
      </w:r>
      <w:r w:rsidR="00151034">
        <w:t xml:space="preserve"> </w:t>
      </w:r>
      <w:r w:rsidR="00151034" w:rsidRPr="008B4C8B">
        <w:rPr>
          <w:b/>
          <w:bCs/>
        </w:rPr>
        <w:t xml:space="preserve">all occurrences </w:t>
      </w:r>
      <w:r w:rsidR="00151034">
        <w:t>of the given substring with the replacement text</w:t>
      </w:r>
    </w:p>
    <w:p w14:paraId="29030757" w14:textId="0A386266" w:rsidR="00C57C09" w:rsidRDefault="00C57C09" w:rsidP="00C57C09">
      <w:pPr>
        <w:pStyle w:val="Heading3"/>
      </w:pPr>
      <w:r w:rsidRPr="00C57C09">
        <w:t>Input / Constraints</w:t>
      </w:r>
    </w:p>
    <w:p w14:paraId="30238AB1" w14:textId="3C9AF1AE" w:rsid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first line, you will receive a string with </w:t>
      </w:r>
      <w:r w:rsidR="008B4C8B">
        <w:t xml:space="preserve">a </w:t>
      </w:r>
      <w:r>
        <w:t>message.</w:t>
      </w:r>
    </w:p>
    <w:p w14:paraId="6147C3FE" w14:textId="06292B17" w:rsidR="00F979CB" w:rsidRPr="00C57C09" w:rsidRDefault="00DD5842" w:rsidP="00F979CB">
      <w:pPr>
        <w:pStyle w:val="ListParagraph"/>
        <w:numPr>
          <w:ilvl w:val="0"/>
          <w:numId w:val="18"/>
        </w:numPr>
      </w:pPr>
      <w:r>
        <w:t xml:space="preserve">On the </w:t>
      </w:r>
      <w:r w:rsidR="008B4C8B">
        <w:t>following</w:t>
      </w:r>
      <w:r>
        <w:t xml:space="preserve"> lines, you will be receiving commands, split by </w:t>
      </w:r>
      <w:r w:rsidR="00F979CB">
        <w:rPr>
          <w:rFonts w:cstheme="minorHAnsi"/>
          <w:b/>
        </w:rPr>
        <w:t>'|'</w:t>
      </w:r>
      <w:r w:rsidR="00741E86" w:rsidRPr="002453CB">
        <w:rPr>
          <w:rFonts w:cstheme="minorHAnsi"/>
          <w:b/>
        </w:rPr>
        <w:t xml:space="preserve"> </w:t>
      </w:r>
      <w:r w:rsidR="00F979CB">
        <w:rPr>
          <w:rFonts w:cstheme="minorHAnsi"/>
          <w:b/>
        </w:rPr>
        <w:t>.</w:t>
      </w:r>
    </w:p>
    <w:p w14:paraId="36771142" w14:textId="5F44E0F9" w:rsidR="00C57C09" w:rsidRDefault="00151034" w:rsidP="00424139">
      <w:pPr>
        <w:pStyle w:val="Heading3"/>
      </w:pPr>
      <w:r>
        <w:t>Output</w:t>
      </w:r>
    </w:p>
    <w:p w14:paraId="556FF63D" w14:textId="0499C1B1" w:rsidR="00151034" w:rsidRP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 w:rsidR="00424139"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 w:rsidR="00C57C09">
        <w:br/>
      </w:r>
      <w:r w:rsidRPr="00C57C09">
        <w:rPr>
          <w:rStyle w:val="CodeChar"/>
          <w:b w:val="0"/>
        </w:rPr>
        <w:t>"</w:t>
      </w:r>
      <w:r w:rsidR="00741E86">
        <w:rPr>
          <w:rFonts w:ascii="Consolas" w:hAnsi="Consolas"/>
          <w:b/>
        </w:rPr>
        <w:t>The decrypted message is</w:t>
      </w:r>
      <w:r w:rsidR="008D3B29">
        <w:rPr>
          <w:rFonts w:ascii="Consolas" w:hAnsi="Consolas"/>
          <w:b/>
        </w:rPr>
        <w:t>: {message}</w:t>
      </w:r>
      <w:r w:rsidRPr="00C57C09">
        <w:rPr>
          <w:rStyle w:val="CodeChar"/>
          <w:b w:val="0"/>
        </w:rPr>
        <w:t>"</w:t>
      </w:r>
    </w:p>
    <w:p w14:paraId="43467420" w14:textId="77777777" w:rsidR="00151034" w:rsidRDefault="00151034" w:rsidP="00151034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11"/>
        <w:gridCol w:w="5906"/>
      </w:tblGrid>
      <w:tr w:rsidR="00151034" w14:paraId="1869E8E5" w14:textId="77777777" w:rsidTr="006E36E3">
        <w:trPr>
          <w:trHeight w:val="444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0E1D408" w14:textId="77777777" w:rsidR="00151034" w:rsidRPr="004149D0" w:rsidRDefault="00151034" w:rsidP="006E36E3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28FF9AA" w14:textId="77777777" w:rsidR="00151034" w:rsidRPr="004149D0" w:rsidRDefault="00151034" w:rsidP="006E36E3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51034" w14:paraId="1041F0F9" w14:textId="77777777" w:rsidTr="00B03D69">
        <w:trPr>
          <w:trHeight w:val="2340"/>
        </w:trPr>
        <w:tc>
          <w:tcPr>
            <w:tcW w:w="0" w:type="auto"/>
          </w:tcPr>
          <w:p w14:paraId="2F597E4C" w14:textId="77777777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zzHe</w:t>
            </w:r>
          </w:p>
          <w:p w14:paraId="174EE362" w14:textId="1E7E14D6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ChangeAll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z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l</w:t>
            </w:r>
          </w:p>
          <w:p w14:paraId="4875DBCD" w14:textId="342082CD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Insert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2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o</w:t>
            </w:r>
          </w:p>
          <w:p w14:paraId="6C7E1FF6" w14:textId="5BAEBB07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Move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3</w:t>
            </w:r>
          </w:p>
          <w:p w14:paraId="5008679B" w14:textId="3D9D0E10" w:rsidR="00151034" w:rsidRPr="00A377AF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0" w:type="auto"/>
          </w:tcPr>
          <w:p w14:paraId="5A948F15" w14:textId="4BC6D7D3" w:rsidR="007C5EEF" w:rsidRPr="005B2711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The decrypted message is: Hello</w:t>
            </w:r>
          </w:p>
        </w:tc>
      </w:tr>
      <w:tr w:rsidR="00151034" w14:paraId="6BA63F47" w14:textId="77777777" w:rsidTr="006E36E3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  <w:vAlign w:val="center"/>
          </w:tcPr>
          <w:p w14:paraId="4CC639DA" w14:textId="77777777" w:rsidR="00151034" w:rsidRPr="00A930AE" w:rsidRDefault="00151034" w:rsidP="006E36E3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51034" w14:paraId="023923A3" w14:textId="77777777" w:rsidTr="00F409FC">
        <w:trPr>
          <w:trHeight w:val="458"/>
        </w:trPr>
        <w:tc>
          <w:tcPr>
            <w:tcW w:w="0" w:type="auto"/>
            <w:gridSpan w:val="2"/>
          </w:tcPr>
          <w:p w14:paraId="6F955A53" w14:textId="74A1C8F6" w:rsidR="00612889" w:rsidRPr="00622735" w:rsidRDefault="00612889" w:rsidP="006E36E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622735">
              <w:rPr>
                <w:rFonts w:eastAsia="Calibri" w:cstheme="minorHAnsi"/>
                <w:b/>
                <w:bCs/>
                <w:noProof/>
              </w:rPr>
              <w:t>ChangeAll</w:t>
            </w:r>
            <w:r w:rsidR="00F979CB"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z</w:t>
            </w:r>
            <w:r w:rsidR="00F979CB"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l</w:t>
            </w:r>
          </w:p>
          <w:p w14:paraId="2DFE8657" w14:textId="44B96D17" w:rsidR="00541EB5" w:rsidRPr="00612889" w:rsidRDefault="00612889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612889">
              <w:rPr>
                <w:rFonts w:eastAsia="Calibri" w:cstheme="minorHAnsi"/>
                <w:noProof/>
                <w:highlight w:val="yellow"/>
              </w:rPr>
              <w:t>zz</w:t>
            </w:r>
            <w:r w:rsidRPr="00612889">
              <w:rPr>
                <w:rFonts w:eastAsia="Calibri" w:cstheme="minorHAnsi"/>
                <w:noProof/>
              </w:rPr>
              <w:t xml:space="preserve">He → </w:t>
            </w:r>
            <w:r w:rsidRPr="00612889">
              <w:rPr>
                <w:rFonts w:eastAsia="Calibri" w:cstheme="minorHAnsi"/>
                <w:noProof/>
                <w:highlight w:val="yellow"/>
              </w:rPr>
              <w:t>ll</w:t>
            </w:r>
            <w:r w:rsidRPr="00612889">
              <w:rPr>
                <w:rFonts w:eastAsia="Calibri" w:cstheme="minorHAnsi"/>
                <w:noProof/>
              </w:rPr>
              <w:t>He</w:t>
            </w:r>
            <w:r w:rsidR="00E932BB" w:rsidRPr="00612889">
              <w:rPr>
                <w:rFonts w:eastAsia="Calibri" w:cstheme="minorHAnsi"/>
                <w:noProof/>
              </w:rPr>
              <w:t xml:space="preserve"> </w:t>
            </w:r>
            <w:r w:rsidR="00541EB5" w:rsidRPr="00612889">
              <w:rPr>
                <w:rFonts w:eastAsia="Calibri" w:cstheme="minorHAnsi"/>
                <w:noProof/>
              </w:rPr>
              <w:t xml:space="preserve">(We replace all occurrences of </w:t>
            </w:r>
            <w:r w:rsidR="00622735"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>z</w:t>
            </w:r>
            <w:r w:rsidR="00622735">
              <w:rPr>
                <w:rFonts w:eastAsia="Calibri" w:cstheme="minorHAnsi"/>
                <w:noProof/>
              </w:rPr>
              <w:t>'</w:t>
            </w:r>
            <w:r w:rsidR="00541EB5" w:rsidRPr="00612889">
              <w:rPr>
                <w:rFonts w:eastAsia="Calibri" w:cstheme="minorHAnsi"/>
                <w:noProof/>
              </w:rPr>
              <w:t xml:space="preserve"> with</w:t>
            </w:r>
            <w:r w:rsidR="00E932BB" w:rsidRPr="00612889">
              <w:rPr>
                <w:rFonts w:eastAsia="Calibri" w:cstheme="minorHAnsi"/>
                <w:noProof/>
              </w:rPr>
              <w:t xml:space="preserve"> </w:t>
            </w:r>
            <w:r w:rsidR="00622735">
              <w:rPr>
                <w:rFonts w:eastAsia="Calibri" w:cstheme="minorHAnsi"/>
                <w:noProof/>
              </w:rPr>
              <w:t>'l'</w:t>
            </w:r>
            <w:r w:rsidR="00541EB5" w:rsidRPr="00612889">
              <w:rPr>
                <w:rFonts w:eastAsia="Calibri" w:cstheme="minorHAnsi"/>
                <w:noProof/>
              </w:rPr>
              <w:t>)</w:t>
            </w:r>
          </w:p>
          <w:p w14:paraId="56B55AE6" w14:textId="1483D028" w:rsidR="00622735" w:rsidRPr="00622735" w:rsidRDefault="00622735" w:rsidP="006E36E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622735">
              <w:rPr>
                <w:rFonts w:eastAsia="Calibri" w:cstheme="minorHAnsi"/>
                <w:b/>
                <w:noProof/>
              </w:rPr>
              <w:t>Insert</w:t>
            </w:r>
            <w:r w:rsidR="00F979CB"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2</w:t>
            </w:r>
            <w:r w:rsidR="00F979CB"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o</w:t>
            </w:r>
          </w:p>
          <w:p w14:paraId="20391F14" w14:textId="6DEE81B9" w:rsidR="00622735" w:rsidRDefault="000554BB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>ll</w:t>
            </w:r>
            <w:r w:rsidR="00622735" w:rsidRPr="000554BB">
              <w:rPr>
                <w:rFonts w:eastAsia="Calibri" w:cstheme="minorHAnsi"/>
                <w:noProof/>
              </w:rPr>
              <w:t xml:space="preserve">He → </w:t>
            </w:r>
            <w:r w:rsidRPr="000554BB">
              <w:rPr>
                <w:rFonts w:eastAsia="Calibri" w:cstheme="minorHAnsi"/>
                <w:noProof/>
              </w:rPr>
              <w:t>ll</w:t>
            </w:r>
            <w:r w:rsidRPr="000554BB">
              <w:rPr>
                <w:rFonts w:eastAsia="Calibri" w:cstheme="minorHAnsi"/>
                <w:noProof/>
                <w:highlight w:val="yellow"/>
              </w:rPr>
              <w:t>o</w:t>
            </w:r>
            <w:r w:rsidRPr="000554BB">
              <w:rPr>
                <w:rFonts w:eastAsia="Calibri" w:cstheme="minorHAnsi"/>
                <w:noProof/>
              </w:rPr>
              <w:t>He</w:t>
            </w:r>
            <w:r>
              <w:rPr>
                <w:rFonts w:eastAsia="Calibri" w:cstheme="minorHAnsi"/>
                <w:noProof/>
              </w:rPr>
              <w:t xml:space="preserve"> (We add an 'o' before the character on index 2)</w:t>
            </w:r>
          </w:p>
          <w:p w14:paraId="71F39A3A" w14:textId="51E228F4" w:rsidR="00F409FC" w:rsidRDefault="00F409FC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ove</w:t>
            </w:r>
            <w:r w:rsidR="00F979CB">
              <w:rPr>
                <w:rFonts w:eastAsia="Calibri" w:cstheme="minorHAnsi"/>
                <w:noProof/>
              </w:rPr>
              <w:t>|</w:t>
            </w:r>
            <w:r>
              <w:rPr>
                <w:rFonts w:eastAsia="Calibri" w:cstheme="minorHAnsi"/>
                <w:noProof/>
              </w:rPr>
              <w:t>3</w:t>
            </w:r>
          </w:p>
          <w:p w14:paraId="08C77C5C" w14:textId="592C7DDF" w:rsidR="00F409FC" w:rsidRDefault="00F409FC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F409FC">
              <w:rPr>
                <w:rFonts w:eastAsia="Calibri" w:cstheme="minorHAnsi"/>
                <w:noProof/>
                <w:highlight w:val="yellow"/>
              </w:rPr>
              <w:lastRenderedPageBreak/>
              <w:t>llo</w:t>
            </w:r>
            <w:r>
              <w:rPr>
                <w:rFonts w:eastAsia="Calibri" w:cstheme="minorHAnsi"/>
                <w:noProof/>
              </w:rPr>
              <w:t>He → He</w:t>
            </w: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 xml:space="preserve"> (We take the first three characters and move them to the end of the string)</w:t>
            </w:r>
          </w:p>
          <w:p w14:paraId="1A92865B" w14:textId="643E019C" w:rsidR="00151034" w:rsidRPr="000554BB" w:rsidRDefault="00151034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 xml:space="preserve">Finally, after receiving the </w:t>
            </w:r>
            <w:r w:rsidR="00E854B0" w:rsidRPr="000554BB">
              <w:rPr>
                <w:rFonts w:eastAsia="Calibri" w:cstheme="minorHAnsi"/>
                <w:b/>
                <w:noProof/>
              </w:rPr>
              <w:t>"</w:t>
            </w:r>
            <w:r w:rsidR="000554BB" w:rsidRPr="000554BB">
              <w:rPr>
                <w:rFonts w:eastAsia="Calibri" w:cstheme="minorHAnsi"/>
                <w:b/>
                <w:noProof/>
              </w:rPr>
              <w:t>Decode</w:t>
            </w:r>
            <w:r w:rsidR="00E854B0" w:rsidRPr="000554BB">
              <w:rPr>
                <w:rFonts w:eastAsia="Calibri" w:cstheme="minorHAnsi"/>
                <w:b/>
                <w:noProof/>
              </w:rPr>
              <w:t>"</w:t>
            </w:r>
            <w:r w:rsidRPr="000554BB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51034" w14:paraId="2CE771DD" w14:textId="77777777" w:rsidTr="00875C74">
        <w:trPr>
          <w:trHeight w:val="179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518CEC6" w14:textId="04BBE7F6" w:rsidR="00151034" w:rsidRPr="000919D7" w:rsidRDefault="00151034" w:rsidP="00B8388E">
            <w:pPr>
              <w:tabs>
                <w:tab w:val="center" w:pos="2227"/>
                <w:tab w:val="left" w:pos="3225"/>
              </w:tabs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3C1625E" w14:textId="77777777" w:rsidR="00151034" w:rsidRPr="000919D7" w:rsidRDefault="00151034" w:rsidP="00B8388E">
            <w:pPr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9D681C" w14:paraId="63A72286" w14:textId="77777777" w:rsidTr="00B03D69">
        <w:trPr>
          <w:trHeight w:val="1980"/>
        </w:trPr>
        <w:tc>
          <w:tcPr>
            <w:tcW w:w="0" w:type="auto"/>
          </w:tcPr>
          <w:p w14:paraId="2A7AD598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owyouh</w:t>
            </w:r>
          </w:p>
          <w:p w14:paraId="4560F58B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2</w:t>
            </w:r>
          </w:p>
          <w:p w14:paraId="33B8C0B8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3</w:t>
            </w:r>
          </w:p>
          <w:p w14:paraId="2ACE8753" w14:textId="4CB9B192" w:rsidR="00BD3C23" w:rsidRPr="00BD3C23" w:rsidRDefault="00BD3C23" w:rsidP="002D0FA6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3|are</w:t>
            </w:r>
          </w:p>
          <w:p w14:paraId="502A3B84" w14:textId="27C918E6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</w:t>
            </w:r>
            <w:r w:rsidR="002D0FA6">
              <w:rPr>
                <w:rFonts w:ascii="Consolas" w:eastAsia="Calibri" w:hAnsi="Consolas" w:cs="Times New Roman"/>
                <w:noProof/>
              </w:rPr>
              <w:t>9</w:t>
            </w:r>
            <w:r w:rsidRPr="00BD3C23">
              <w:rPr>
                <w:rFonts w:ascii="Consolas" w:eastAsia="Calibri" w:hAnsi="Consolas" w:cs="Times New Roman"/>
                <w:noProof/>
              </w:rPr>
              <w:t>|?</w:t>
            </w:r>
          </w:p>
          <w:p w14:paraId="2B6CAAFF" w14:textId="7F3A11EA" w:rsidR="005925FF" w:rsidRPr="000919D7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0" w:type="auto"/>
          </w:tcPr>
          <w:p w14:paraId="1F2EDB7E" w14:textId="10172B44" w:rsidR="009D681C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The decrypted message is: howareyou?</w:t>
            </w:r>
          </w:p>
        </w:tc>
      </w:tr>
    </w:tbl>
    <w:p w14:paraId="6A356479" w14:textId="2278F00F" w:rsidR="003C1DBC" w:rsidRPr="007C7A82" w:rsidRDefault="003C1DBC" w:rsidP="003C1DBC">
      <w:pPr>
        <w:pStyle w:val="Heading3"/>
      </w:pPr>
      <w:r>
        <w:t xml:space="preserve">JS </w:t>
      </w:r>
      <w:r w:rsidR="008B4C8B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24"/>
        <w:gridCol w:w="5393"/>
      </w:tblGrid>
      <w:tr w:rsidR="00624230" w14:paraId="47224259" w14:textId="77777777" w:rsidTr="00E36F5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E418CA2" w14:textId="1B5AAE11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3BD102C" w14:textId="77777777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0ADB026D" w14:textId="77777777" w:rsidTr="00E36F55">
        <w:trPr>
          <w:trHeight w:val="2340"/>
        </w:trPr>
        <w:tc>
          <w:tcPr>
            <w:tcW w:w="0" w:type="auto"/>
          </w:tcPr>
          <w:p w14:paraId="7E2FA2D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4863A71" w14:textId="4F90172D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zzHe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2C7CC71C" w14:textId="1CEE44EA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</w:t>
            </w:r>
            <w:r w:rsidR="00BD3C23">
              <w:rPr>
                <w:rFonts w:ascii="Consolas" w:eastAsia="Calibri" w:hAnsi="Consolas" w:cs="Times New Roman"/>
                <w:noProof/>
              </w:rPr>
              <w:t>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ChangeAll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z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l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49EF50A4" w14:textId="36CB00D1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Insert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2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o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7CF58AC0" w14:textId="6B79FC12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Move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3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72D8EC85" w14:textId="149E355C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>
              <w:rPr>
                <w:rFonts w:ascii="Consolas" w:eastAsia="Calibri" w:hAnsi="Consolas" w:cs="Times New Roman"/>
                <w:noProof/>
              </w:rPr>
              <w:t>Decode</w:t>
            </w:r>
            <w:r w:rsidRPr="00624230">
              <w:rPr>
                <w:rFonts w:ascii="Consolas" w:eastAsia="Calibri" w:hAnsi="Consolas" w:cs="Times New Roman"/>
                <w:noProof/>
              </w:rPr>
              <w:t>'</w:t>
            </w:r>
            <w:r w:rsidR="008B4C8B">
              <w:rPr>
                <w:rFonts w:ascii="Consolas" w:eastAsia="Calibri" w:hAnsi="Consolas" w:cs="Times New Roman"/>
                <w:noProof/>
              </w:rPr>
              <w:t>,</w:t>
            </w:r>
          </w:p>
          <w:p w14:paraId="2B9FADB1" w14:textId="735B5C38" w:rsidR="00BD3C23" w:rsidRPr="00A377AF" w:rsidRDefault="00624230" w:rsidP="00BD3C2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69415807" w14:textId="762A2ABE" w:rsidR="00624230" w:rsidRPr="005B2711" w:rsidRDefault="00BD3C23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The decrypted message is: Hello</w:t>
            </w:r>
          </w:p>
        </w:tc>
      </w:tr>
      <w:tr w:rsidR="00624230" w14:paraId="7946773A" w14:textId="77777777" w:rsidTr="00E36F5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EF8C912" w14:textId="77777777" w:rsidR="00624230" w:rsidRPr="00A930AE" w:rsidRDefault="00624230" w:rsidP="00E36F5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D3C23" w14:paraId="411E8E1B" w14:textId="77777777" w:rsidTr="00E36F55">
        <w:trPr>
          <w:trHeight w:val="1980"/>
        </w:trPr>
        <w:tc>
          <w:tcPr>
            <w:tcW w:w="0" w:type="auto"/>
            <w:gridSpan w:val="2"/>
          </w:tcPr>
          <w:p w14:paraId="5DA5D2B3" w14:textId="77777777" w:rsidR="00BD3C23" w:rsidRPr="00622735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622735">
              <w:rPr>
                <w:rFonts w:eastAsia="Calibri" w:cstheme="minorHAnsi"/>
                <w:b/>
                <w:bCs/>
                <w:noProof/>
              </w:rPr>
              <w:t>ChangeAll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z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l</w:t>
            </w:r>
          </w:p>
          <w:p w14:paraId="3D9107F3" w14:textId="77777777" w:rsidR="00BD3C23" w:rsidRPr="00612889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612889">
              <w:rPr>
                <w:rFonts w:eastAsia="Calibri" w:cstheme="minorHAnsi"/>
                <w:noProof/>
                <w:highlight w:val="yellow"/>
              </w:rPr>
              <w:t>zz</w:t>
            </w:r>
            <w:r w:rsidRPr="00612889">
              <w:rPr>
                <w:rFonts w:eastAsia="Calibri" w:cstheme="minorHAnsi"/>
                <w:noProof/>
              </w:rPr>
              <w:t xml:space="preserve">He → </w:t>
            </w:r>
            <w:r w:rsidRPr="00612889">
              <w:rPr>
                <w:rFonts w:eastAsia="Calibri" w:cstheme="minorHAnsi"/>
                <w:noProof/>
                <w:highlight w:val="yellow"/>
              </w:rPr>
              <w:t>ll</w:t>
            </w:r>
            <w:r w:rsidRPr="00612889">
              <w:rPr>
                <w:rFonts w:eastAsia="Calibri" w:cstheme="minorHAnsi"/>
                <w:noProof/>
              </w:rPr>
              <w:t xml:space="preserve">He (We replace all occurrences of 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>z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 xml:space="preserve"> with </w:t>
            </w:r>
            <w:r>
              <w:rPr>
                <w:rFonts w:eastAsia="Calibri" w:cstheme="minorHAnsi"/>
                <w:noProof/>
              </w:rPr>
              <w:t>'l'</w:t>
            </w:r>
            <w:r w:rsidRPr="00612889">
              <w:rPr>
                <w:rFonts w:eastAsia="Calibri" w:cstheme="minorHAnsi"/>
                <w:noProof/>
              </w:rPr>
              <w:t>)</w:t>
            </w:r>
          </w:p>
          <w:p w14:paraId="7FEAD6D5" w14:textId="77777777" w:rsidR="00BD3C23" w:rsidRPr="00622735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622735">
              <w:rPr>
                <w:rFonts w:eastAsia="Calibri" w:cstheme="minorHAnsi"/>
                <w:b/>
                <w:noProof/>
              </w:rPr>
              <w:t>Insert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2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o</w:t>
            </w:r>
          </w:p>
          <w:p w14:paraId="6F40963F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>llHe → ll</w:t>
            </w:r>
            <w:r w:rsidRPr="000554BB">
              <w:rPr>
                <w:rFonts w:eastAsia="Calibri" w:cstheme="minorHAnsi"/>
                <w:noProof/>
                <w:highlight w:val="yellow"/>
              </w:rPr>
              <w:t>o</w:t>
            </w:r>
            <w:r w:rsidRPr="000554BB">
              <w:rPr>
                <w:rFonts w:eastAsia="Calibri" w:cstheme="minorHAnsi"/>
                <w:noProof/>
              </w:rPr>
              <w:t>He</w:t>
            </w:r>
            <w:r>
              <w:rPr>
                <w:rFonts w:eastAsia="Calibri" w:cstheme="minorHAnsi"/>
                <w:noProof/>
              </w:rPr>
              <w:t xml:space="preserve"> (We add an 'o' before the character on index 2)</w:t>
            </w:r>
          </w:p>
          <w:p w14:paraId="1BD0EC3F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ove|3</w:t>
            </w:r>
          </w:p>
          <w:p w14:paraId="3903DC04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>He → He</w:t>
            </w: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 xml:space="preserve"> (We take the first three characters and move them to the end of the string)</w:t>
            </w:r>
          </w:p>
          <w:p w14:paraId="6891EC2E" w14:textId="641C68F5" w:rsidR="00BD3C23" w:rsidRPr="005B2711" w:rsidRDefault="00BD3C23" w:rsidP="00BD3C2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0554BB">
              <w:rPr>
                <w:rFonts w:eastAsia="Calibri" w:cstheme="minorHAnsi"/>
                <w:noProof/>
              </w:rPr>
              <w:t xml:space="preserve">Finally, after receiving the </w:t>
            </w:r>
            <w:r w:rsidRPr="000554BB">
              <w:rPr>
                <w:rFonts w:eastAsia="Calibri" w:cstheme="minorHAnsi"/>
                <w:b/>
                <w:noProof/>
              </w:rPr>
              <w:t>"Decode"</w:t>
            </w:r>
            <w:r w:rsidRPr="000554BB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BD3C23" w14:paraId="66888D46" w14:textId="77777777" w:rsidTr="00875C74">
        <w:trPr>
          <w:trHeight w:val="571"/>
        </w:trPr>
        <w:tc>
          <w:tcPr>
            <w:tcW w:w="0" w:type="auto"/>
            <w:shd w:val="clear" w:color="auto" w:fill="D9D9D9" w:themeFill="background1" w:themeFillShade="D9"/>
          </w:tcPr>
          <w:p w14:paraId="4C3E8324" w14:textId="096527B7" w:rsidR="00BD3C23" w:rsidRPr="00875C74" w:rsidRDefault="00BD3C23" w:rsidP="003C1DBC">
            <w:pPr>
              <w:jc w:val="center"/>
              <w:rPr>
                <w:rFonts w:cstheme="minorHAnsi"/>
                <w:b/>
                <w:szCs w:val="24"/>
              </w:rPr>
            </w:pPr>
            <w:r w:rsidRPr="00875C74">
              <w:rPr>
                <w:rFonts w:cstheme="minorHAnsi"/>
                <w:b/>
                <w:szCs w:val="24"/>
              </w:rPr>
              <w:t>Input</w:t>
            </w:r>
            <w:r w:rsidRPr="00875C74">
              <w:rPr>
                <w:rFonts w:cstheme="minorHAnsi"/>
                <w:b/>
                <w:szCs w:val="24"/>
              </w:rPr>
              <w:tab/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539D40C" w14:textId="77777777" w:rsidR="00BD3C23" w:rsidRPr="00875C74" w:rsidRDefault="00BD3C23" w:rsidP="00875C74">
            <w:pPr>
              <w:jc w:val="center"/>
              <w:rPr>
                <w:rFonts w:cstheme="minorHAnsi"/>
                <w:b/>
                <w:szCs w:val="24"/>
              </w:rPr>
            </w:pPr>
            <w:r w:rsidRPr="00875C74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AC1EDB" w14:paraId="431468FA" w14:textId="77777777" w:rsidTr="00E36F55">
        <w:trPr>
          <w:trHeight w:val="1980"/>
        </w:trPr>
        <w:tc>
          <w:tcPr>
            <w:tcW w:w="0" w:type="auto"/>
          </w:tcPr>
          <w:p w14:paraId="6861A8B4" w14:textId="77777777" w:rsidR="00AC1EDB" w:rsidRPr="00624230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591F11D" w14:textId="6436D9CF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owyouh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4ADB9258" w14:textId="6427C17E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Move|2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648A0545" w14:textId="77D29194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Move|3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34218F4F" w14:textId="41599D98" w:rsidR="00AC1EDB" w:rsidRDefault="00AC1EDB" w:rsidP="000512AF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lastRenderedPageBreak/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Insert|3|are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6E7A8DEA" w14:textId="41B11403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Insert|</w:t>
            </w:r>
            <w:r w:rsidR="000512AF">
              <w:rPr>
                <w:rFonts w:ascii="Consolas" w:eastAsia="Calibri" w:hAnsi="Consolas" w:cs="Times New Roman"/>
                <w:noProof/>
              </w:rPr>
              <w:t>9</w:t>
            </w:r>
            <w:r w:rsidRPr="00BD3C23">
              <w:rPr>
                <w:rFonts w:ascii="Consolas" w:eastAsia="Calibri" w:hAnsi="Consolas" w:cs="Times New Roman"/>
                <w:noProof/>
              </w:rPr>
              <w:t>|?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06838E43" w14:textId="1471CFF5" w:rsidR="00AC1EDB" w:rsidRPr="00624230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Decode</w:t>
            </w:r>
            <w:r w:rsidRPr="00624230">
              <w:rPr>
                <w:rFonts w:ascii="Consolas" w:eastAsia="Calibri" w:hAnsi="Consolas" w:cs="Times New Roman"/>
                <w:noProof/>
              </w:rPr>
              <w:t>'</w:t>
            </w:r>
            <w:r w:rsidR="008B4C8B">
              <w:rPr>
                <w:rFonts w:ascii="Consolas" w:eastAsia="Calibri" w:hAnsi="Consolas" w:cs="Times New Roman"/>
                <w:noProof/>
              </w:rPr>
              <w:t>,</w:t>
            </w:r>
          </w:p>
          <w:p w14:paraId="0D27846C" w14:textId="3CA174B8" w:rsidR="00AC1EDB" w:rsidRPr="00AC1EDB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5A928C12" w14:textId="5934F543" w:rsidR="00AC1EDB" w:rsidRPr="000919D7" w:rsidRDefault="00AC1EDB" w:rsidP="00AC1EDB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lastRenderedPageBreak/>
              <w:t>The decrypted message is: howareyou?</w:t>
            </w:r>
          </w:p>
        </w:tc>
      </w:tr>
    </w:tbl>
    <w:p w14:paraId="4D6B3945" w14:textId="751657FD" w:rsidR="008D58DE" w:rsidRDefault="008D58DE" w:rsidP="00151034"/>
    <w:p w14:paraId="6000677E" w14:textId="77777777" w:rsidR="00EB524C" w:rsidRDefault="00EB524C" w:rsidP="00EB524C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Problem 2 - Ad Astra</w:t>
      </w:r>
    </w:p>
    <w:p w14:paraId="0A8F2E1C" w14:textId="2CC89C66" w:rsidR="00EB524C" w:rsidRDefault="00EB524C" w:rsidP="00EB524C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10" w:history="1"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</w:p>
    <w:p w14:paraId="31E899C7" w14:textId="1E8F5676" w:rsidR="00EB524C" w:rsidRDefault="00EB524C" w:rsidP="00EB524C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11" w:anchor="1" w:history="1">
        <w:r>
          <w:rPr>
            <w:rStyle w:val="InternetLink"/>
            <w:lang w:val="bg-BG"/>
          </w:rPr>
          <w:t>https://judge.softuni.org/Contests/Practice/Index/2525#1</w:t>
        </w:r>
      </w:hyperlink>
      <w:r>
        <w:rPr>
          <w:lang w:val="bg-BG"/>
        </w:rPr>
        <w:t>.</w:t>
      </w:r>
    </w:p>
    <w:p w14:paraId="43602436" w14:textId="77777777" w:rsidR="00EB524C" w:rsidRPr="0061080C" w:rsidRDefault="00EB524C" w:rsidP="00EB524C">
      <w:pPr>
        <w:rPr>
          <w:lang w:val="en-GB"/>
        </w:rPr>
      </w:pPr>
    </w:p>
    <w:p w14:paraId="5A59F8F1" w14:textId="77777777" w:rsidR="00EB524C" w:rsidRPr="00CB6FDF" w:rsidRDefault="00EB524C" w:rsidP="00EB524C">
      <w:pPr>
        <w:rPr>
          <w:i/>
          <w:iCs/>
          <w:lang w:val="bg-BG"/>
        </w:rPr>
      </w:pPr>
      <w:r w:rsidRPr="00054287">
        <w:rPr>
          <w:i/>
          <w:iCs/>
        </w:rPr>
        <w:t>You are an astronaut who just embarked on a mission across the solar system. Since you will be in space for a long time, you have packed a lot of food with you. Create a program, which helps you identify how much food you have left and gives you information about its expiration date.</w:t>
      </w:r>
    </w:p>
    <w:p w14:paraId="48B020C6" w14:textId="77777777" w:rsidR="00EB524C" w:rsidRDefault="00EB524C" w:rsidP="00EB524C">
      <w:r>
        <w:t xml:space="preserve">On the first line of the input, you will be given a </w:t>
      </w:r>
      <w:r w:rsidRPr="00EA7FF7">
        <w:rPr>
          <w:b/>
        </w:rPr>
        <w:t>text string</w:t>
      </w:r>
      <w:r>
        <w:rPr>
          <w:lang w:val="bg-BG"/>
        </w:rPr>
        <w:t>.</w:t>
      </w:r>
      <w:r>
        <w:t xml:space="preserve"> You must extract the information about the food </w:t>
      </w:r>
      <w:r>
        <w:rPr>
          <w:b/>
        </w:rPr>
        <w:t xml:space="preserve">and calculate the total calories. </w:t>
      </w:r>
    </w:p>
    <w:p w14:paraId="27E62300" w14:textId="77777777" w:rsidR="00EB524C" w:rsidRDefault="00EB524C" w:rsidP="00EB524C">
      <w:r>
        <w:t xml:space="preserve">First, you must </w:t>
      </w:r>
      <w:r w:rsidRPr="00EA7FF7">
        <w:rPr>
          <w:b/>
        </w:rPr>
        <w:t xml:space="preserve">extract the </w:t>
      </w:r>
      <w:r>
        <w:rPr>
          <w:b/>
        </w:rPr>
        <w:t>food info</w:t>
      </w:r>
      <w:r>
        <w:t>. It will always follow the same pattern rules:</w:t>
      </w:r>
    </w:p>
    <w:p w14:paraId="42D96D06" w14:textId="77777777" w:rsidR="00EB524C" w:rsidRPr="001A5661" w:rsidRDefault="00EB524C" w:rsidP="00EB524C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will be surrounded by </w:t>
      </w:r>
      <w:r w:rsidRPr="00F532AA">
        <w:rPr>
          <w:rStyle w:val="CodeChar"/>
        </w:rPr>
        <w:t>"</w:t>
      </w:r>
      <w:r>
        <w:rPr>
          <w:rStyle w:val="CodeChar"/>
        </w:rPr>
        <w:t>|</w:t>
      </w:r>
      <w:r w:rsidRPr="00F532AA">
        <w:rPr>
          <w:rStyle w:val="CodeChar"/>
        </w:rPr>
        <w:t>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: </w:t>
      </w:r>
      <w:r>
        <w:br/>
      </w:r>
      <w:r w:rsidRPr="00EE5FEA">
        <w:rPr>
          <w:rStyle w:val="CodeChar"/>
        </w:rPr>
        <w:t>#{item name}#{expiration date}#{</w:t>
      </w:r>
      <w:r>
        <w:rPr>
          <w:rStyle w:val="CodeChar"/>
        </w:rPr>
        <w:t>calories</w:t>
      </w:r>
      <w:r w:rsidRPr="00EE5FEA">
        <w:rPr>
          <w:rStyle w:val="CodeChar"/>
        </w:rPr>
        <w:t>}#</w:t>
      </w:r>
      <w:r>
        <w:t xml:space="preserve">   or </w:t>
      </w:r>
      <w:r>
        <w:br/>
      </w:r>
      <w:r>
        <w:rPr>
          <w:rStyle w:val="CodeChar"/>
        </w:rPr>
        <w:t>|</w:t>
      </w:r>
      <w:r w:rsidRPr="00EE5FEA">
        <w:rPr>
          <w:rStyle w:val="CodeChar"/>
        </w:rPr>
        <w:t>{item name}</w:t>
      </w:r>
      <w:r>
        <w:rPr>
          <w:rStyle w:val="CodeChar"/>
        </w:rPr>
        <w:t>|</w:t>
      </w:r>
      <w:r w:rsidRPr="00EE5FEA">
        <w:rPr>
          <w:rStyle w:val="CodeChar"/>
        </w:rPr>
        <w:t>{expiration date}</w:t>
      </w:r>
      <w:r>
        <w:rPr>
          <w:rStyle w:val="CodeChar"/>
        </w:rPr>
        <w:t>|</w:t>
      </w:r>
      <w:r w:rsidRPr="00EE5FEA">
        <w:rPr>
          <w:rStyle w:val="CodeChar"/>
        </w:rPr>
        <w:t>{</w:t>
      </w:r>
      <w:r>
        <w:rPr>
          <w:rStyle w:val="CodeChar"/>
        </w:rPr>
        <w:t>calories</w:t>
      </w:r>
      <w:r w:rsidRPr="00EE5FEA">
        <w:rPr>
          <w:rStyle w:val="CodeChar"/>
        </w:rPr>
        <w:t>}</w:t>
      </w:r>
      <w:r>
        <w:rPr>
          <w:rStyle w:val="CodeChar"/>
        </w:rPr>
        <w:t>|</w:t>
      </w:r>
    </w:p>
    <w:p w14:paraId="2A385799" w14:textId="77777777" w:rsidR="00EB524C" w:rsidRPr="0000026A" w:rsidRDefault="00EB524C" w:rsidP="00EB524C">
      <w:pPr>
        <w:pStyle w:val="ListParagraph"/>
        <w:numPr>
          <w:ilvl w:val="0"/>
          <w:numId w:val="4"/>
        </w:numPr>
      </w:pPr>
      <w:r w:rsidRPr="0000026A">
        <w:t xml:space="preserve">The item name will contain </w:t>
      </w:r>
      <w:r w:rsidRPr="0000026A">
        <w:rPr>
          <w:b/>
          <w:bCs/>
        </w:rPr>
        <w:t>only lowercase and uppercase letters and whitespace</w:t>
      </w:r>
    </w:p>
    <w:p w14:paraId="4E8548F2" w14:textId="77777777" w:rsidR="00EB524C" w:rsidRDefault="00EB524C" w:rsidP="00EB524C">
      <w:pPr>
        <w:pStyle w:val="ListParagraph"/>
        <w:numPr>
          <w:ilvl w:val="0"/>
          <w:numId w:val="4"/>
        </w:numPr>
        <w:rPr>
          <w:b/>
        </w:rPr>
      </w:pPr>
      <w:r>
        <w:t xml:space="preserve">The expiration date will always follow the pattern: </w:t>
      </w:r>
      <w:r w:rsidRPr="0061080C">
        <w:rPr>
          <w:rFonts w:ascii="Consolas" w:hAnsi="Consolas"/>
          <w:b/>
          <w:bCs/>
        </w:rPr>
        <w:t>"</w:t>
      </w:r>
      <w:r w:rsidRPr="0000026A">
        <w:rPr>
          <w:rStyle w:val="CodeChar"/>
        </w:rPr>
        <w:t>{day}/{month}/{year}</w:t>
      </w:r>
      <w:r>
        <w:rPr>
          <w:rStyle w:val="CodeChar"/>
        </w:rPr>
        <w:t>"</w:t>
      </w:r>
      <w:r w:rsidRPr="002B5BC6">
        <w:rPr>
          <w:b/>
        </w:rPr>
        <w:t>, where the day, month</w:t>
      </w:r>
      <w:r>
        <w:rPr>
          <w:b/>
        </w:rPr>
        <w:t>,</w:t>
      </w:r>
      <w:r w:rsidRPr="002B5BC6">
        <w:rPr>
          <w:b/>
        </w:rPr>
        <w:t xml:space="preserve"> and year will be exactly two digits </w:t>
      </w:r>
      <w:r>
        <w:rPr>
          <w:b/>
        </w:rPr>
        <w:t>long</w:t>
      </w:r>
    </w:p>
    <w:p w14:paraId="6A4C46E0" w14:textId="77777777" w:rsidR="00EB524C" w:rsidRPr="002B5BC6" w:rsidRDefault="00EB524C" w:rsidP="00EB524C">
      <w:pPr>
        <w:pStyle w:val="ListParagraph"/>
        <w:numPr>
          <w:ilvl w:val="0"/>
          <w:numId w:val="4"/>
        </w:numPr>
        <w:rPr>
          <w:b/>
        </w:rPr>
      </w:pPr>
      <w:r w:rsidRPr="001B0B22">
        <w:rPr>
          <w:bCs/>
        </w:rPr>
        <w:t xml:space="preserve">The </w:t>
      </w:r>
      <w:r>
        <w:rPr>
          <w:bCs/>
        </w:rPr>
        <w:t>calories</w:t>
      </w:r>
      <w:r w:rsidRPr="001B0B22">
        <w:rPr>
          <w:bCs/>
        </w:rPr>
        <w:t xml:space="preserve"> will be</w:t>
      </w:r>
      <w:r>
        <w:rPr>
          <w:b/>
        </w:rPr>
        <w:t xml:space="preserve"> an integer between 0-10000</w:t>
      </w:r>
    </w:p>
    <w:p w14:paraId="0B47ECD9" w14:textId="77777777" w:rsidR="00EB524C" w:rsidRDefault="00EB524C" w:rsidP="00EB524C">
      <w:r>
        <w:t xml:space="preserve">Calculate </w:t>
      </w:r>
      <w:r w:rsidRPr="001A5661">
        <w:rPr>
          <w:b/>
          <w:bCs/>
        </w:rPr>
        <w:t>the total calories of all food items</w:t>
      </w:r>
      <w:r>
        <w:t xml:space="preserve"> and then determine </w:t>
      </w:r>
      <w:r w:rsidRPr="001A5661">
        <w:rPr>
          <w:b/>
          <w:bCs/>
        </w:rPr>
        <w:t>how many days you can last with the food you have</w:t>
      </w:r>
      <w:r>
        <w:t xml:space="preserve">. Keep in mind that </w:t>
      </w:r>
      <w:r w:rsidRPr="001A5661">
        <w:rPr>
          <w:b/>
          <w:bCs/>
        </w:rPr>
        <w:t>you need 2000kcal a day</w:t>
      </w:r>
      <w:r>
        <w:t>.</w:t>
      </w:r>
    </w:p>
    <w:p w14:paraId="615602C4" w14:textId="77777777" w:rsidR="00EB524C" w:rsidRPr="004777E6" w:rsidRDefault="00EB524C" w:rsidP="00EB524C">
      <w:pPr>
        <w:pStyle w:val="Heading3"/>
      </w:pPr>
      <w:r>
        <w:t>Input / Constraints</w:t>
      </w:r>
    </w:p>
    <w:p w14:paraId="3BB51369" w14:textId="77777777" w:rsidR="00EB524C" w:rsidRDefault="00EB524C" w:rsidP="00EB524C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  <w:b/>
          <w:bCs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Pr="006610E5">
        <w:rPr>
          <w:rStyle w:val="CodeChar"/>
          <w:rFonts w:asciiTheme="minorHAnsi" w:hAnsiTheme="minorHAnsi" w:cstheme="minorHAnsi"/>
          <w:b/>
          <w:bCs/>
        </w:rPr>
        <w:t>a single string</w:t>
      </w:r>
    </w:p>
    <w:p w14:paraId="2CB686CD" w14:textId="77777777" w:rsidR="00EB524C" w:rsidRDefault="00EB524C" w:rsidP="00EB524C">
      <w:pPr>
        <w:pStyle w:val="Heading3"/>
      </w:pPr>
      <w:r>
        <w:t>Output</w:t>
      </w:r>
    </w:p>
    <w:p w14:paraId="715E3046" w14:textId="77777777" w:rsidR="00EB524C" w:rsidRDefault="00EB524C" w:rsidP="00EB524C">
      <w:pPr>
        <w:pStyle w:val="ListParagraph"/>
        <w:numPr>
          <w:ilvl w:val="0"/>
          <w:numId w:val="19"/>
        </w:numPr>
      </w:pPr>
      <w:r>
        <w:t xml:space="preserve">First, print </w:t>
      </w:r>
      <w:r w:rsidRPr="00CB1F86">
        <w:rPr>
          <w:b/>
          <w:bCs/>
        </w:rPr>
        <w:t xml:space="preserve">the </w:t>
      </w:r>
      <w:r>
        <w:rPr>
          <w:b/>
          <w:bCs/>
        </w:rPr>
        <w:t>number</w:t>
      </w:r>
      <w:r w:rsidRPr="00CB1F86">
        <w:rPr>
          <w:b/>
          <w:bCs/>
        </w:rPr>
        <w:t xml:space="preserve"> of days</w:t>
      </w:r>
      <w:r>
        <w:t xml:space="preserve"> you will be able to last with the food you have:</w:t>
      </w:r>
    </w:p>
    <w:p w14:paraId="456EEA69" w14:textId="77777777" w:rsidR="00EB524C" w:rsidRDefault="00EB524C" w:rsidP="00EB524C">
      <w:pPr>
        <w:pStyle w:val="ListParagraph"/>
        <w:rPr>
          <w:rFonts w:ascii="Consolas" w:hAnsi="Consolas" w:cs="Consolas"/>
          <w:b/>
          <w:bCs/>
        </w:rPr>
      </w:pPr>
      <w:r w:rsidRPr="001A0519">
        <w:rPr>
          <w:rFonts w:ascii="Consolas" w:hAnsi="Consolas" w:cs="Consolas"/>
          <w:b/>
          <w:bCs/>
        </w:rPr>
        <w:t>"You have food to last you for: {days} days!"</w:t>
      </w:r>
    </w:p>
    <w:p w14:paraId="4B239716" w14:textId="77777777" w:rsidR="00EB524C" w:rsidRPr="00F32F25" w:rsidRDefault="00EB524C" w:rsidP="00EB524C">
      <w:pPr>
        <w:pStyle w:val="ListParagraph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>The output for each food item should look like this:</w:t>
      </w:r>
      <w:r>
        <w:rPr>
          <w:b/>
          <w:bCs/>
        </w:rPr>
        <w:br/>
      </w:r>
      <w:r w:rsidRPr="00F7186A">
        <w:rPr>
          <w:rFonts w:ascii="Consolas" w:hAnsi="Consolas" w:cs="Consolas"/>
          <w:b/>
          <w:bCs/>
        </w:rPr>
        <w:t>"Item: {</w:t>
      </w:r>
      <w:r>
        <w:rPr>
          <w:rFonts w:ascii="Consolas" w:hAnsi="Consolas" w:cs="Consolas"/>
          <w:b/>
          <w:bCs/>
        </w:rPr>
        <w:t>item name</w:t>
      </w:r>
      <w:r w:rsidRPr="00F7186A">
        <w:rPr>
          <w:rFonts w:ascii="Consolas" w:hAnsi="Consolas" w:cs="Consolas"/>
          <w:b/>
          <w:bCs/>
        </w:rPr>
        <w:t>}, Best before: {</w:t>
      </w:r>
      <w:r>
        <w:rPr>
          <w:rFonts w:ascii="Consolas" w:hAnsi="Consolas" w:cs="Consolas"/>
          <w:b/>
          <w:bCs/>
        </w:rPr>
        <w:t>expiration date</w:t>
      </w:r>
      <w:r w:rsidRPr="00F7186A">
        <w:rPr>
          <w:rFonts w:ascii="Consolas" w:hAnsi="Consolas" w:cs="Consolas"/>
          <w:b/>
          <w:bCs/>
        </w:rPr>
        <w:t>}, Nutrition: {</w:t>
      </w:r>
      <w:r>
        <w:rPr>
          <w:rFonts w:ascii="Consolas" w:hAnsi="Consolas" w:cs="Consolas"/>
          <w:b/>
          <w:bCs/>
        </w:rPr>
        <w:t>calories</w:t>
      </w:r>
      <w:r w:rsidRPr="00F7186A">
        <w:rPr>
          <w:rFonts w:ascii="Consolas" w:hAnsi="Consolas" w:cs="Consolas"/>
          <w:b/>
          <w:bCs/>
        </w:rPr>
        <w:t>}"</w:t>
      </w:r>
    </w:p>
    <w:p w14:paraId="2F67F1C6" w14:textId="77777777" w:rsidR="00EB524C" w:rsidRPr="00EF2B5F" w:rsidRDefault="00EB524C" w:rsidP="00EB524C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3"/>
        <w:gridCol w:w="65"/>
        <w:gridCol w:w="5667"/>
      </w:tblGrid>
      <w:tr w:rsidR="00EB524C" w14:paraId="09BC5118" w14:textId="77777777" w:rsidTr="004711F8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41B2F70C" w14:textId="77777777" w:rsidR="00EB524C" w:rsidRPr="004149D0" w:rsidRDefault="00EB524C" w:rsidP="004711F8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EB524C" w14:paraId="7569966C" w14:textId="77777777" w:rsidTr="004711F8">
        <w:trPr>
          <w:cantSplit/>
        </w:trPr>
        <w:tc>
          <w:tcPr>
            <w:tcW w:w="0" w:type="auto"/>
            <w:gridSpan w:val="3"/>
          </w:tcPr>
          <w:p w14:paraId="187FAF02" w14:textId="77777777" w:rsidR="00EB524C" w:rsidRPr="00AE4168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1#4000#</w:t>
            </w:r>
            <w:r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</w:p>
        </w:tc>
      </w:tr>
      <w:tr w:rsidR="00EB524C" w14:paraId="6DEE1447" w14:textId="77777777" w:rsidTr="004711F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6EBC9E00" w14:textId="77777777" w:rsidR="00EB524C" w:rsidRPr="00534B4B" w:rsidRDefault="00EB524C" w:rsidP="004711F8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55064E13" w14:textId="77777777" w:rsidR="00EB524C" w:rsidRPr="00A930AE" w:rsidRDefault="00EB524C" w:rsidP="004711F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524C" w14:paraId="29507F86" w14:textId="77777777" w:rsidTr="004711F8">
        <w:trPr>
          <w:cantSplit/>
        </w:trPr>
        <w:tc>
          <w:tcPr>
            <w:tcW w:w="4847" w:type="dxa"/>
            <w:gridSpan w:val="2"/>
          </w:tcPr>
          <w:p w14:paraId="618CDEC7" w14:textId="77777777" w:rsidR="00EB524C" w:rsidRPr="000B0DE9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t>You have food to last you for: 2 days!</w:t>
            </w:r>
          </w:p>
          <w:p w14:paraId="744B6336" w14:textId="77777777" w:rsidR="00EB524C" w:rsidRPr="00F965F8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0B2A168A" w14:textId="77777777" w:rsidR="00EB524C" w:rsidRPr="00F965F8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68AF72CA" w14:textId="77777777" w:rsidR="00EB524C" w:rsidRPr="00F475E2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578" w:type="dxa"/>
          </w:tcPr>
          <w:p w14:paraId="2DD3943D" w14:textId="77777777" w:rsidR="00EB524C" w:rsidRPr="00BE5818" w:rsidRDefault="00EB524C" w:rsidP="004711F8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28EAAE5F" w14:textId="77777777" w:rsidR="00EB524C" w:rsidRPr="00BE5818" w:rsidRDefault="00EB524C" w:rsidP="004711F8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The sum of their calories is 4700. Since you need 2000kcal a day, we divide 4700/2000, which means this food will last you for 2 days.</w:t>
            </w:r>
          </w:p>
          <w:p w14:paraId="4E302D8E" w14:textId="77777777" w:rsidR="00EB524C" w:rsidRPr="00D517EA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EB524C" w14:paraId="736E4605" w14:textId="77777777" w:rsidTr="004711F8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1038F07B" w14:textId="77777777" w:rsidR="00EB524C" w:rsidRPr="004149D0" w:rsidRDefault="00EB524C" w:rsidP="004711F8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EB524C" w14:paraId="3B2351C7" w14:textId="77777777" w:rsidTr="004711F8">
        <w:trPr>
          <w:cantSplit/>
        </w:trPr>
        <w:tc>
          <w:tcPr>
            <w:tcW w:w="0" w:type="auto"/>
            <w:gridSpan w:val="3"/>
          </w:tcPr>
          <w:p w14:paraId="68811584" w14:textId="77777777" w:rsidR="00EB524C" w:rsidRPr="00027615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</w:p>
        </w:tc>
      </w:tr>
      <w:tr w:rsidR="00EB524C" w:rsidRPr="00A930AE" w14:paraId="2EFBCA1F" w14:textId="77777777" w:rsidTr="004711F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55051D8D" w14:textId="77777777" w:rsidR="00EB524C" w:rsidRPr="00A930AE" w:rsidRDefault="00EB524C" w:rsidP="004711F8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404B9765" w14:textId="77777777" w:rsidR="00EB524C" w:rsidRPr="00A930AE" w:rsidRDefault="00EB524C" w:rsidP="004711F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524C" w:rsidRPr="00D517EA" w14:paraId="2F21B12D" w14:textId="77777777" w:rsidTr="004711F8">
        <w:trPr>
          <w:cantSplit/>
        </w:trPr>
        <w:tc>
          <w:tcPr>
            <w:tcW w:w="4847" w:type="dxa"/>
            <w:gridSpan w:val="2"/>
          </w:tcPr>
          <w:p w14:paraId="0C85C53B" w14:textId="77777777" w:rsidR="00EB524C" w:rsidRPr="00C60089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02EC243B" w14:textId="77777777" w:rsidR="00EB524C" w:rsidRPr="00C60089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38369CF6" w14:textId="77777777" w:rsidR="00EB524C" w:rsidRPr="00C60089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223065AF" w14:textId="77777777" w:rsidR="00EB524C" w:rsidRPr="009C24A6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578" w:type="dxa"/>
          </w:tcPr>
          <w:p w14:paraId="35B9ACA9" w14:textId="77777777" w:rsidR="00EB524C" w:rsidRPr="00BE5818" w:rsidRDefault="00EB524C" w:rsidP="004711F8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EB524C" w:rsidRPr="00D517EA" w14:paraId="4A1F9165" w14:textId="77777777" w:rsidTr="004711F8">
        <w:trPr>
          <w:cantSplit/>
        </w:trPr>
        <w:tc>
          <w:tcPr>
            <w:tcW w:w="10425" w:type="dxa"/>
            <w:gridSpan w:val="3"/>
            <w:shd w:val="clear" w:color="auto" w:fill="D9D9D9" w:themeFill="background1" w:themeFillShade="D9"/>
          </w:tcPr>
          <w:p w14:paraId="3A96E6C3" w14:textId="77777777" w:rsidR="00EB524C" w:rsidRPr="005F09E0" w:rsidRDefault="00EB524C" w:rsidP="004711F8">
            <w:pPr>
              <w:jc w:val="center"/>
              <w:rPr>
                <w:bCs/>
              </w:rPr>
            </w:pPr>
            <w:r w:rsidRPr="004149D0">
              <w:rPr>
                <w:b/>
              </w:rPr>
              <w:t>Input</w:t>
            </w:r>
          </w:p>
        </w:tc>
      </w:tr>
      <w:tr w:rsidR="00EB524C" w:rsidRPr="00D517EA" w14:paraId="49FFC9CC" w14:textId="77777777" w:rsidTr="004711F8">
        <w:trPr>
          <w:cantSplit/>
        </w:trPr>
        <w:tc>
          <w:tcPr>
            <w:tcW w:w="10425" w:type="dxa"/>
            <w:gridSpan w:val="3"/>
          </w:tcPr>
          <w:p w14:paraId="38199F44" w14:textId="77777777" w:rsidR="00EB524C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</w:p>
        </w:tc>
      </w:tr>
      <w:tr w:rsidR="00EB524C" w:rsidRPr="00D517EA" w14:paraId="696A2D40" w14:textId="77777777" w:rsidTr="004711F8">
        <w:trPr>
          <w:cantSplit/>
        </w:trPr>
        <w:tc>
          <w:tcPr>
            <w:tcW w:w="4779" w:type="dxa"/>
            <w:shd w:val="clear" w:color="auto" w:fill="D9D9D9" w:themeFill="background1" w:themeFillShade="D9"/>
            <w:vAlign w:val="center"/>
          </w:tcPr>
          <w:p w14:paraId="74ED65A2" w14:textId="77777777" w:rsidR="00EB524C" w:rsidRPr="009207E9" w:rsidRDefault="00EB524C" w:rsidP="004711F8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646" w:type="dxa"/>
            <w:gridSpan w:val="2"/>
            <w:shd w:val="clear" w:color="auto" w:fill="D9D9D9" w:themeFill="background1" w:themeFillShade="D9"/>
            <w:vAlign w:val="center"/>
          </w:tcPr>
          <w:p w14:paraId="5260DF7A" w14:textId="77777777" w:rsidR="00EB524C" w:rsidRPr="009207E9" w:rsidRDefault="00EB524C" w:rsidP="004711F8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524C" w:rsidRPr="00D517EA" w14:paraId="4344D34D" w14:textId="77777777" w:rsidTr="004711F8">
        <w:trPr>
          <w:cantSplit/>
        </w:trPr>
        <w:tc>
          <w:tcPr>
            <w:tcW w:w="4779" w:type="dxa"/>
          </w:tcPr>
          <w:p w14:paraId="2956D99A" w14:textId="77777777" w:rsidR="00EB524C" w:rsidRPr="009207E9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646" w:type="dxa"/>
            <w:gridSpan w:val="2"/>
          </w:tcPr>
          <w:p w14:paraId="03E6AB43" w14:textId="77777777" w:rsidR="00EB524C" w:rsidRPr="00BE5818" w:rsidRDefault="00EB524C" w:rsidP="004711F8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</w:t>
            </w:r>
            <w:r w:rsidRPr="00BE5818">
              <w:rPr>
                <w:rFonts w:eastAsia="Calibri" w:cstheme="minorHAnsi"/>
              </w:rPr>
              <w:t>e have no matches, which means we have no food.</w:t>
            </w:r>
            <w:r w:rsidRPr="00BE5818">
              <w:rPr>
                <w:rFonts w:eastAsia="Calibri" w:cstheme="minorHAnsi"/>
              </w:rPr>
              <w:br/>
              <w:t xml:space="preserve">The </w:t>
            </w:r>
            <w:r w:rsidRPr="00BE5818">
              <w:rPr>
                <w:rFonts w:eastAsia="Calibri" w:cstheme="minorHAnsi"/>
                <w:shd w:val="clear" w:color="auto" w:fill="FF6161"/>
              </w:rPr>
              <w:t>colored</w:t>
            </w:r>
            <w:r w:rsidRPr="00BE5818">
              <w:rPr>
                <w:rFonts w:eastAsia="Calibri" w:cstheme="minorHAnsi"/>
              </w:rPr>
              <w:t xml:space="preserve"> text is not a match since it doesn't have a # at the end.</w:t>
            </w:r>
          </w:p>
        </w:tc>
      </w:tr>
    </w:tbl>
    <w:p w14:paraId="426B0006" w14:textId="77777777" w:rsidR="00EB524C" w:rsidRDefault="00EB524C" w:rsidP="00EB524C">
      <w:pPr>
        <w:pStyle w:val="Heading3"/>
      </w:pPr>
      <w:r>
        <w:t>JS 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49"/>
        <w:gridCol w:w="5176"/>
      </w:tblGrid>
      <w:tr w:rsidR="00EB524C" w14:paraId="1C7009EF" w14:textId="77777777" w:rsidTr="004711F8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DECB1DC" w14:textId="77777777" w:rsidR="00EB524C" w:rsidRPr="004149D0" w:rsidRDefault="00EB524C" w:rsidP="004711F8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EB524C" w14:paraId="43740077" w14:textId="77777777" w:rsidTr="004711F8">
        <w:trPr>
          <w:cantSplit/>
        </w:trPr>
        <w:tc>
          <w:tcPr>
            <w:tcW w:w="0" w:type="auto"/>
            <w:gridSpan w:val="2"/>
          </w:tcPr>
          <w:p w14:paraId="1139D478" w14:textId="77777777" w:rsidR="00EB524C" w:rsidRPr="005D1291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7298AD5F" w14:textId="77777777" w:rsidR="00EB524C" w:rsidRPr="005D1291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1#4000#</w:t>
            </w:r>
            <w:r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</w:p>
          <w:p w14:paraId="6640150A" w14:textId="77777777" w:rsidR="00EB524C" w:rsidRPr="00AE4168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EB524C" w14:paraId="68B3B82F" w14:textId="77777777" w:rsidTr="004711F8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5442BB48" w14:textId="77777777" w:rsidR="00EB524C" w:rsidRPr="00534B4B" w:rsidRDefault="00EB524C" w:rsidP="004711F8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1F17A222" w14:textId="77777777" w:rsidR="00EB524C" w:rsidRPr="00A930AE" w:rsidRDefault="00EB524C" w:rsidP="004711F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524C" w14:paraId="66A2247D" w14:textId="77777777" w:rsidTr="004711F8">
        <w:trPr>
          <w:cantSplit/>
        </w:trPr>
        <w:tc>
          <w:tcPr>
            <w:tcW w:w="5170" w:type="dxa"/>
          </w:tcPr>
          <w:p w14:paraId="51ADC800" w14:textId="77777777" w:rsidR="00EB524C" w:rsidRPr="000B0DE9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t>You have food to last you for: 2 days!</w:t>
            </w:r>
          </w:p>
          <w:p w14:paraId="12DE9B8B" w14:textId="77777777" w:rsidR="00EB524C" w:rsidRPr="00F965F8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0101DA6C" w14:textId="77777777" w:rsidR="00EB524C" w:rsidRPr="00F965F8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3F251A2E" w14:textId="77777777" w:rsidR="00EB524C" w:rsidRPr="00F475E2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255" w:type="dxa"/>
          </w:tcPr>
          <w:p w14:paraId="0D6A325A" w14:textId="77777777" w:rsidR="00EB524C" w:rsidRPr="00BE5818" w:rsidRDefault="00EB524C" w:rsidP="004711F8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3E1A6B41" w14:textId="77777777" w:rsidR="00EB524C" w:rsidRPr="00BE5818" w:rsidRDefault="00EB524C" w:rsidP="004711F8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The sum of their calories is 4700. Since you need 2000kcal a day, we divide 4700/2000, which means this food will last you for 2 days.</w:t>
            </w:r>
          </w:p>
          <w:p w14:paraId="16917E2C" w14:textId="77777777" w:rsidR="00EB524C" w:rsidRPr="00D517EA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EB524C" w14:paraId="50DF70C0" w14:textId="77777777" w:rsidTr="004711F8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55ECCB0" w14:textId="77777777" w:rsidR="00EB524C" w:rsidRPr="004149D0" w:rsidRDefault="00EB524C" w:rsidP="004711F8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EB524C" w14:paraId="2D0399A1" w14:textId="77777777" w:rsidTr="004711F8">
        <w:trPr>
          <w:cantSplit/>
        </w:trPr>
        <w:tc>
          <w:tcPr>
            <w:tcW w:w="0" w:type="auto"/>
            <w:gridSpan w:val="2"/>
          </w:tcPr>
          <w:p w14:paraId="26F5567C" w14:textId="77777777" w:rsidR="00EB524C" w:rsidRPr="00027615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</w:t>
            </w:r>
            <w:r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EB524C" w:rsidRPr="00A930AE" w14:paraId="69CD6FEC" w14:textId="77777777" w:rsidTr="004711F8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7E29935F" w14:textId="77777777" w:rsidR="00EB524C" w:rsidRPr="00A930AE" w:rsidRDefault="00EB524C" w:rsidP="004711F8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1C079435" w14:textId="77777777" w:rsidR="00EB524C" w:rsidRPr="00A930AE" w:rsidRDefault="00EB524C" w:rsidP="004711F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524C" w:rsidRPr="00D517EA" w14:paraId="7AE94155" w14:textId="77777777" w:rsidTr="004711F8">
        <w:trPr>
          <w:cantSplit/>
        </w:trPr>
        <w:tc>
          <w:tcPr>
            <w:tcW w:w="5170" w:type="dxa"/>
          </w:tcPr>
          <w:p w14:paraId="094B9332" w14:textId="77777777" w:rsidR="00EB524C" w:rsidRPr="00C60089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335A8C34" w14:textId="77777777" w:rsidR="00EB524C" w:rsidRPr="00C60089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33C172B8" w14:textId="77777777" w:rsidR="00EB524C" w:rsidRPr="00C60089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1F5ACFCB" w14:textId="77777777" w:rsidR="00EB524C" w:rsidRPr="009C24A6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255" w:type="dxa"/>
          </w:tcPr>
          <w:p w14:paraId="79E25524" w14:textId="77777777" w:rsidR="00EB524C" w:rsidRPr="00BE5818" w:rsidRDefault="00EB524C" w:rsidP="004711F8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EB524C" w14:paraId="79737690" w14:textId="77777777" w:rsidTr="004711F8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17C5270" w14:textId="77777777" w:rsidR="00EB524C" w:rsidRPr="004149D0" w:rsidRDefault="00EB524C" w:rsidP="004711F8">
            <w:pPr>
              <w:jc w:val="center"/>
              <w:rPr>
                <w:b/>
              </w:rPr>
            </w:pPr>
            <w:r>
              <w:rPr>
                <w:b/>
              </w:rPr>
              <w:t xml:space="preserve">JavaScript </w:t>
            </w:r>
            <w:r w:rsidRPr="004149D0">
              <w:rPr>
                <w:b/>
              </w:rPr>
              <w:t>Input</w:t>
            </w:r>
          </w:p>
        </w:tc>
      </w:tr>
      <w:tr w:rsidR="00EB524C" w14:paraId="3D28DB38" w14:textId="77777777" w:rsidTr="004711F8">
        <w:trPr>
          <w:cantSplit/>
        </w:trPr>
        <w:tc>
          <w:tcPr>
            <w:tcW w:w="0" w:type="auto"/>
            <w:gridSpan w:val="2"/>
          </w:tcPr>
          <w:p w14:paraId="5D987762" w14:textId="77777777" w:rsidR="00EB524C" w:rsidRPr="00027615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EB524C" w:rsidRPr="00A930AE" w14:paraId="01339774" w14:textId="77777777" w:rsidTr="004711F8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36ECD68" w14:textId="77777777" w:rsidR="00EB524C" w:rsidRPr="00A930AE" w:rsidRDefault="00EB524C" w:rsidP="004711F8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2CCAF55C" w14:textId="77777777" w:rsidR="00EB524C" w:rsidRPr="00A930AE" w:rsidRDefault="00EB524C" w:rsidP="004711F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524C" w:rsidRPr="00D517EA" w14:paraId="07C341BE" w14:textId="77777777" w:rsidTr="004711F8">
        <w:trPr>
          <w:cantSplit/>
        </w:trPr>
        <w:tc>
          <w:tcPr>
            <w:tcW w:w="5170" w:type="dxa"/>
          </w:tcPr>
          <w:p w14:paraId="3345E621" w14:textId="77777777" w:rsidR="00EB524C" w:rsidRPr="009C24A6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255" w:type="dxa"/>
          </w:tcPr>
          <w:p w14:paraId="1B9A412E" w14:textId="77777777" w:rsidR="00EB524C" w:rsidRPr="009C24A6" w:rsidRDefault="00EB524C" w:rsidP="004711F8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BE5818">
              <w:rPr>
                <w:rFonts w:eastAsia="Calibri" w:cstheme="minorHAnsi"/>
                <w:noProof/>
              </w:rPr>
              <w:t>We have no matches, which means we have no food.</w:t>
            </w:r>
            <w:r w:rsidRPr="00BE5818">
              <w:rPr>
                <w:rFonts w:eastAsia="Calibri" w:cstheme="minorHAnsi"/>
                <w:noProof/>
              </w:rPr>
              <w:br/>
              <w:t xml:space="preserve">The </w:t>
            </w:r>
            <w:r w:rsidRPr="00BE5818">
              <w:rPr>
                <w:rFonts w:asciiTheme="majorHAnsi" w:eastAsia="Calibri" w:hAnsiTheme="majorHAnsi" w:cs="Times New Roman"/>
                <w:noProof/>
                <w:sz w:val="20"/>
                <w:szCs w:val="20"/>
                <w:shd w:val="clear" w:color="auto" w:fill="FF6161"/>
              </w:rPr>
              <w:t>colored</w:t>
            </w:r>
            <w:r w:rsidRPr="00BE5818">
              <w:rPr>
                <w:rFonts w:eastAsia="Calibri" w:cstheme="minorHAnsi"/>
                <w:noProof/>
              </w:rPr>
              <w:t xml:space="preserve"> text is not a match since it doesn't have a # at the end.</w:t>
            </w:r>
          </w:p>
        </w:tc>
      </w:tr>
    </w:tbl>
    <w:p w14:paraId="753A7DFE" w14:textId="0EC20106" w:rsidR="00EB524C" w:rsidRDefault="00EB524C" w:rsidP="00151034"/>
    <w:p w14:paraId="051B6E5A" w14:textId="77777777" w:rsidR="00EB524C" w:rsidRDefault="00EB524C" w:rsidP="00EB524C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</w:rPr>
      </w:pPr>
      <w:r w:rsidRPr="004F7F3E">
        <w:rPr>
          <w:sz w:val="40"/>
          <w:szCs w:val="40"/>
        </w:rPr>
        <w:t>Problem 3</w:t>
      </w:r>
      <w:r>
        <w:rPr>
          <w:sz w:val="40"/>
          <w:szCs w:val="40"/>
        </w:rPr>
        <w:t xml:space="preserve"> -</w:t>
      </w:r>
      <w:r w:rsidRPr="004F7F3E">
        <w:rPr>
          <w:sz w:val="40"/>
          <w:szCs w:val="40"/>
        </w:rPr>
        <w:t xml:space="preserve"> The Pianist</w:t>
      </w:r>
    </w:p>
    <w:p w14:paraId="086528A6" w14:textId="3FF5AA8D" w:rsidR="00EB524C" w:rsidRDefault="00EB524C" w:rsidP="00EB524C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12" w:history="1"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</w:p>
    <w:p w14:paraId="2BD51364" w14:textId="0B2B62BC" w:rsidR="00EB524C" w:rsidRDefault="00EB524C" w:rsidP="00EB524C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13" w:anchor="2" w:history="1">
        <w:r>
          <w:rPr>
            <w:rStyle w:val="InternetLink"/>
            <w:lang w:val="bg-BG"/>
          </w:rPr>
          <w:t>https://judge.softuni.org/Contests/Practice/Index/2525#2</w:t>
        </w:r>
      </w:hyperlink>
      <w:r>
        <w:rPr>
          <w:lang w:val="bg-BG"/>
        </w:rPr>
        <w:t>.</w:t>
      </w:r>
    </w:p>
    <w:p w14:paraId="2855A7D0" w14:textId="77777777" w:rsidR="00EB524C" w:rsidRPr="004F7F3E" w:rsidRDefault="00EB524C" w:rsidP="00EB524C"/>
    <w:p w14:paraId="7913B126" w14:textId="77777777" w:rsidR="00EB524C" w:rsidRPr="00B41408" w:rsidRDefault="00EB524C" w:rsidP="00EB524C">
      <w:pPr>
        <w:jc w:val="both"/>
        <w:rPr>
          <w:i/>
        </w:rPr>
      </w:pPr>
      <w:r>
        <w:rPr>
          <w:i/>
        </w:rPr>
        <w:t>You are a pianist, and you like to keep a list of your favorite piano pieces. Create a program to help you organize it and add, change, remove pieces from it!</w:t>
      </w:r>
    </w:p>
    <w:p w14:paraId="037FEFCD" w14:textId="77777777" w:rsidR="00EB524C" w:rsidRPr="004F7F3E" w:rsidRDefault="00EB524C" w:rsidP="00EB524C">
      <w:pPr>
        <w:rPr>
          <w:rStyle w:val="CodeChar"/>
          <w:lang w:val="bg-BG"/>
        </w:rPr>
      </w:pPr>
      <w:r w:rsidRPr="0052043F">
        <w:lastRenderedPageBreak/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>
        <w:rPr>
          <w:b/>
        </w:rPr>
        <w:t>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>
        <w:rPr>
          <w:b/>
        </w:rPr>
        <w:t>composer</w:t>
      </w:r>
      <w:r w:rsidRPr="0052043F">
        <w:t xml:space="preserve"> and </w:t>
      </w:r>
      <w:r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>
        <w:rPr>
          <w:rFonts w:ascii="Consolas" w:hAnsi="Consolas"/>
          <w:b/>
          <w:noProof/>
        </w:rPr>
        <w:t xml:space="preserve">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piece</w:t>
      </w:r>
      <w:r w:rsidRPr="0052043F">
        <w:rPr>
          <w:rStyle w:val="CodeChar"/>
        </w:rPr>
        <w:t>}|{</w:t>
      </w:r>
      <w:r>
        <w:rPr>
          <w:rStyle w:val="CodeChar"/>
        </w:rPr>
        <w:t>composer</w:t>
      </w:r>
      <w:r w:rsidRPr="0052043F">
        <w:rPr>
          <w:rStyle w:val="CodeChar"/>
        </w:rPr>
        <w:t>}|{</w:t>
      </w:r>
      <w:r>
        <w:rPr>
          <w:rStyle w:val="CodeChar"/>
        </w:rPr>
        <w:t>key</w:t>
      </w:r>
      <w:r w:rsidRPr="0052043F">
        <w:rPr>
          <w:rStyle w:val="CodeChar"/>
        </w:rPr>
        <w:t>}</w:t>
      </w:r>
      <w:r>
        <w:rPr>
          <w:rStyle w:val="CodeChar"/>
        </w:rPr>
        <w:t>"</w:t>
      </w:r>
      <w:r w:rsidRPr="0052043F">
        <w:t>.</w:t>
      </w:r>
    </w:p>
    <w:p w14:paraId="5E1F3BA6" w14:textId="77777777" w:rsidR="00EB524C" w:rsidRPr="0052043F" w:rsidRDefault="00EB524C" w:rsidP="00EB524C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</w:t>
      </w:r>
      <w:r>
        <w:rPr>
          <w:rStyle w:val="CodeChar"/>
        </w:rPr>
        <w:t>|</w:t>
      </w:r>
      <w:r w:rsidRPr="0052043F">
        <w:rPr>
          <w:rStyle w:val="CodeChar"/>
        </w:rPr>
        <w:t>"</w:t>
      </w:r>
      <w:r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6F4047A3" w14:textId="77777777" w:rsidR="00EB524C" w:rsidRPr="00C002EF" w:rsidRDefault="00EB524C" w:rsidP="00EB524C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</w:rPr>
        <w:t>"Add|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key</w:t>
      </w:r>
      <w:r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10092D7B" w14:textId="77777777" w:rsidR="00EB524C" w:rsidRPr="004F7F3E" w:rsidRDefault="00EB524C" w:rsidP="00EB524C">
      <w:pPr>
        <w:pStyle w:val="ListParagraph"/>
        <w:numPr>
          <w:ilvl w:val="1"/>
          <w:numId w:val="23"/>
        </w:numPr>
        <w:rPr>
          <w:lang w:val="bg-BG"/>
        </w:rPr>
      </w:pPr>
      <w:r w:rsidRPr="0052043F">
        <w:t xml:space="preserve">You need to </w:t>
      </w:r>
      <w:r w:rsidRPr="00AB7784">
        <w:rPr>
          <w:b/>
          <w:bCs/>
        </w:rPr>
        <w:t>add the given piece</w:t>
      </w:r>
      <w:r>
        <w:t xml:space="preserve"> with the information about it to the other pieces and print:</w:t>
      </w:r>
    </w:p>
    <w:p w14:paraId="4B228580" w14:textId="77777777" w:rsidR="00EB524C" w:rsidRPr="004F7F3E" w:rsidRDefault="00EB524C" w:rsidP="00EB524C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066853B9" w14:textId="77777777" w:rsidR="00EB524C" w:rsidRPr="00897D98" w:rsidRDefault="00EB524C" w:rsidP="00EB524C">
      <w:pPr>
        <w:pStyle w:val="ListParagraph"/>
        <w:numPr>
          <w:ilvl w:val="1"/>
          <w:numId w:val="23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>is already in the collection</w:t>
      </w:r>
      <w:r>
        <w:t>, print:</w:t>
      </w:r>
    </w:p>
    <w:p w14:paraId="6B6099F9" w14:textId="77777777" w:rsidR="00EB524C" w:rsidRPr="00C002EF" w:rsidRDefault="00EB524C" w:rsidP="00EB524C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>
        <w:rPr>
          <w:rFonts w:ascii="Consolas" w:hAnsi="Consolas"/>
          <w:b/>
        </w:rPr>
        <w:t>{piece} is already in the collection!</w:t>
      </w:r>
      <w:r w:rsidRPr="00C002EF">
        <w:rPr>
          <w:rStyle w:val="CodeChar"/>
          <w:b w:val="0"/>
        </w:rPr>
        <w:t>"</w:t>
      </w:r>
    </w:p>
    <w:p w14:paraId="73FFE761" w14:textId="77777777" w:rsidR="00EB524C" w:rsidRPr="002D7E4D" w:rsidRDefault="00EB524C" w:rsidP="00EB524C">
      <w:pPr>
        <w:pStyle w:val="ListParagraph"/>
        <w:numPr>
          <w:ilvl w:val="0"/>
          <w:numId w:val="23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3B5C733E" w14:textId="77777777" w:rsidR="00EB524C" w:rsidRPr="002D7E4D" w:rsidRDefault="00EB524C" w:rsidP="00EB524C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64BDE6DD" w14:textId="77777777" w:rsidR="00EB524C" w:rsidRPr="00687B70" w:rsidRDefault="00EB524C" w:rsidP="00EB524C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644EA837" w14:textId="77777777" w:rsidR="00EB524C" w:rsidRPr="00687B70" w:rsidRDefault="00EB524C" w:rsidP="00EB524C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38983074" w14:textId="77777777" w:rsidR="00EB524C" w:rsidRDefault="00EB524C" w:rsidP="00EB524C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4187B040" w14:textId="77777777" w:rsidR="00EB524C" w:rsidRPr="002D7E4D" w:rsidRDefault="00EB524C" w:rsidP="00EB524C">
      <w:pPr>
        <w:pStyle w:val="ListParagraph"/>
        <w:numPr>
          <w:ilvl w:val="0"/>
          <w:numId w:val="23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0D81667D" w14:textId="77777777" w:rsidR="00EB524C" w:rsidRPr="002D7E4D" w:rsidRDefault="00EB524C" w:rsidP="00EB524C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n one</w:t>
      </w:r>
      <w:r>
        <w:t xml:space="preserve"> and print:</w:t>
      </w:r>
    </w:p>
    <w:p w14:paraId="384577B7" w14:textId="77777777" w:rsidR="00EB524C" w:rsidRPr="00687B70" w:rsidRDefault="00EB524C" w:rsidP="00EB524C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d the key of {piece} to {new key}</w:t>
      </w:r>
      <w:r w:rsidRPr="002D7E4D">
        <w:rPr>
          <w:rStyle w:val="CodeChar"/>
        </w:rPr>
        <w:t>!"</w:t>
      </w:r>
    </w:p>
    <w:p w14:paraId="5C0E8B0F" w14:textId="77777777" w:rsidR="00EB524C" w:rsidRPr="00687B70" w:rsidRDefault="00EB524C" w:rsidP="00EB524C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34F9A7A6" w14:textId="77777777" w:rsidR="00EB524C" w:rsidRPr="00AB5109" w:rsidRDefault="00EB524C" w:rsidP="00EB524C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68A1660A" w14:textId="77777777" w:rsidR="00EB524C" w:rsidRPr="00DE4C46" w:rsidRDefault="00EB524C" w:rsidP="00EB524C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</w:t>
      </w:r>
      <w:r>
        <w:rPr>
          <w:noProof/>
        </w:rPr>
        <w:t xml:space="preserve">pieces in your collection </w:t>
      </w:r>
      <w:r w:rsidRPr="0052043F">
        <w:rPr>
          <w:noProof/>
        </w:rPr>
        <w:t>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12D48C90" w14:textId="77777777" w:rsidR="00EB524C" w:rsidRPr="0052043F" w:rsidRDefault="00EB524C" w:rsidP="00EB524C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7F213E9C" w14:textId="77777777" w:rsidR="00EB524C" w:rsidRPr="008D6BEA" w:rsidRDefault="00EB524C" w:rsidP="00EB524C">
      <w:pPr>
        <w:pStyle w:val="ListParagraph"/>
        <w:numPr>
          <w:ilvl w:val="0"/>
          <w:numId w:val="22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>the initial number of pieces in the collection</w:t>
      </w:r>
    </w:p>
    <w:p w14:paraId="396BDFC2" w14:textId="77777777" w:rsidR="00EB524C" w:rsidRPr="00BB12E4" w:rsidRDefault="00EB524C" w:rsidP="00EB524C">
      <w:pPr>
        <w:pStyle w:val="ListParagraph"/>
        <w:numPr>
          <w:ilvl w:val="0"/>
          <w:numId w:val="22"/>
        </w:numPr>
        <w:rPr>
          <w:b/>
        </w:rPr>
      </w:pPr>
      <w:r>
        <w:t>For each piece, you will receive a single line of text with information about it.</w:t>
      </w:r>
    </w:p>
    <w:p w14:paraId="7A73DD54" w14:textId="77777777" w:rsidR="00EB524C" w:rsidRPr="00C541BE" w:rsidRDefault="00EB524C" w:rsidP="00EB524C">
      <w:pPr>
        <w:pStyle w:val="ListParagraph"/>
        <w:numPr>
          <w:ilvl w:val="0"/>
          <w:numId w:val="22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49FEE723" w14:textId="77777777" w:rsidR="00EB524C" w:rsidRPr="0052043F" w:rsidRDefault="00EB524C" w:rsidP="00EB524C">
      <w:pPr>
        <w:pStyle w:val="Heading3"/>
        <w:rPr>
          <w:lang w:val="bg-BG"/>
        </w:rPr>
      </w:pPr>
      <w:r w:rsidRPr="0052043F">
        <w:t>Output</w:t>
      </w:r>
    </w:p>
    <w:p w14:paraId="52F5FADD" w14:textId="77777777" w:rsidR="00EB524C" w:rsidRPr="007B6A27" w:rsidRDefault="00EB524C" w:rsidP="00EB524C">
      <w:pPr>
        <w:pStyle w:val="ListParagraph"/>
        <w:numPr>
          <w:ilvl w:val="0"/>
          <w:numId w:val="24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41A5BF43" w14:textId="77777777" w:rsidR="00EB524C" w:rsidRPr="0052043F" w:rsidRDefault="00EB524C" w:rsidP="00EB524C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EB524C" w:rsidRPr="0052043F" w14:paraId="5E79C0D3" w14:textId="77777777" w:rsidTr="004711F8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0EA7320D" w14:textId="77777777" w:rsidR="00EB524C" w:rsidRPr="0052043F" w:rsidRDefault="00EB524C" w:rsidP="004711F8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3F37E5DA" w14:textId="77777777" w:rsidR="00EB524C" w:rsidRPr="0052043F" w:rsidRDefault="00EB524C" w:rsidP="004711F8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B524C" w:rsidRPr="0052043F" w14:paraId="0E088324" w14:textId="77777777" w:rsidTr="004711F8">
        <w:trPr>
          <w:trHeight w:val="58"/>
        </w:trPr>
        <w:tc>
          <w:tcPr>
            <w:tcW w:w="5387" w:type="dxa"/>
          </w:tcPr>
          <w:p w14:paraId="7FE73651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641BAF32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</w:p>
          <w:p w14:paraId="151CEF0D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</w:p>
          <w:p w14:paraId="120B900E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</w:p>
          <w:p w14:paraId="60A223C1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 No.2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47428592" w14:textId="77777777" w:rsidR="00EB524C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5E0AFF70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Fur Elise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6F65DE0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147C53B0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lastRenderedPageBreak/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00A33D57" w14:textId="77777777" w:rsidR="00EB524C" w:rsidRPr="00B41408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1174E124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onata No.2 by Chopin in B Minor added to the collection!</w:t>
            </w:r>
          </w:p>
          <w:p w14:paraId="4BEDCDD6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7CFE7314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4891B0D0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183900CB" w14:textId="77777777" w:rsidR="00EB524C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5DE02E6E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Fur Elise -&gt; Composer: Beethoven, Key: A Minor</w:t>
            </w:r>
          </w:p>
          <w:p w14:paraId="7C62251F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5C371D6E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4970F8E0" w14:textId="77777777" w:rsidR="00EB524C" w:rsidRPr="0052043F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EB524C" w:rsidRPr="0052043F" w14:paraId="2E25C42B" w14:textId="77777777" w:rsidTr="004711F8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779BC6C7" w14:textId="77777777" w:rsidR="00EB524C" w:rsidRPr="0052043F" w:rsidRDefault="00EB524C" w:rsidP="004711F8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EB524C" w:rsidRPr="0052043F" w14:paraId="25D1B83C" w14:textId="77777777" w:rsidTr="004711F8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79E37378" w14:textId="77777777" w:rsidR="00EB524C" w:rsidRPr="000C295E" w:rsidRDefault="00EB524C" w:rsidP="004711F8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Pr="000C295E">
              <w:rPr>
                <w:rFonts w:eastAsia="Calibri" w:cstheme="minorHAnsi"/>
                <w:noProof/>
              </w:rPr>
              <w:br/>
              <w:t>We receive the Stop command, print the information about the pieces, and the program ends.</w:t>
            </w:r>
          </w:p>
        </w:tc>
      </w:tr>
      <w:tr w:rsidR="00EB524C" w:rsidRPr="0052043F" w14:paraId="1D1E10EE" w14:textId="77777777" w:rsidTr="004711F8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7995902A" w14:textId="77777777" w:rsidR="00EB524C" w:rsidRPr="0052043F" w:rsidRDefault="00EB524C" w:rsidP="004711F8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79C88833" w14:textId="77777777" w:rsidR="00EB524C" w:rsidRPr="0052043F" w:rsidRDefault="00EB524C" w:rsidP="004711F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B524C" w:rsidRPr="0052043F" w14:paraId="20EB0C2B" w14:textId="77777777" w:rsidTr="004711F8">
        <w:trPr>
          <w:trHeight w:val="58"/>
        </w:trPr>
        <w:tc>
          <w:tcPr>
            <w:tcW w:w="5387" w:type="dxa"/>
          </w:tcPr>
          <w:p w14:paraId="257C2C71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27C1A473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4ACE887F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70575D3B" w14:textId="77777777" w:rsidR="00EB524C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62A08C41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</w:t>
            </w:r>
          </w:p>
          <w:p w14:paraId="44318223" w14:textId="77777777" w:rsidR="00EB524C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 Major</w:t>
            </w:r>
          </w:p>
          <w:p w14:paraId="3A5A6177" w14:textId="77777777" w:rsidR="00EB524C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</w:t>
            </w:r>
          </w:p>
          <w:p w14:paraId="3859E986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6C60849B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|Spring|C Major</w:t>
            </w:r>
          </w:p>
          <w:p w14:paraId="4DCC20B9" w14:textId="77777777" w:rsidR="00EB524C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2B104122" w14:textId="77777777" w:rsidR="00EB524C" w:rsidRPr="0052043F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299F8CB8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68E640BD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644E80F4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32B5F8DE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0A192987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025AE176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73880EEE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45B1C0F7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4F44A1EA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17047436" w14:textId="77777777" w:rsidR="00EB524C" w:rsidRPr="0052043F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743E8B36" w14:textId="77777777" w:rsidR="00EB524C" w:rsidRPr="0052043F" w:rsidRDefault="00EB524C" w:rsidP="00EB524C">
      <w:pPr>
        <w:pStyle w:val="Heading3"/>
        <w:rPr>
          <w:noProof/>
          <w:lang w:val="bg-BG"/>
        </w:rPr>
      </w:pPr>
      <w:r>
        <w:rPr>
          <w:noProof/>
        </w:rPr>
        <w:lastRenderedPageBreak/>
        <w:t>JS 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1"/>
        <w:gridCol w:w="5499"/>
      </w:tblGrid>
      <w:tr w:rsidR="00EB524C" w:rsidRPr="0052043F" w14:paraId="411D7455" w14:textId="77777777" w:rsidTr="004711F8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1E6F7C4C" w14:textId="77777777" w:rsidR="00EB524C" w:rsidRPr="0052043F" w:rsidRDefault="00EB524C" w:rsidP="004711F8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360035D1" w14:textId="77777777" w:rsidR="00EB524C" w:rsidRPr="0052043F" w:rsidRDefault="00EB524C" w:rsidP="004711F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B524C" w:rsidRPr="0052043F" w14:paraId="75993F1C" w14:textId="77777777" w:rsidTr="004711F8">
        <w:trPr>
          <w:trHeight w:val="1628"/>
        </w:trPr>
        <w:tc>
          <w:tcPr>
            <w:tcW w:w="3969" w:type="dxa"/>
          </w:tcPr>
          <w:p w14:paraId="2204BFD1" w14:textId="77777777" w:rsidR="00EB524C" w:rsidRPr="00146B8A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2B3F6DB9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B611FE9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811EEFC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309FC03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115B6FD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 No.2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919CEB9" w14:textId="77777777" w:rsidR="00EB524C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E1C4C46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Fur Elise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EA6F4B0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6060D47" w14:textId="77777777" w:rsidR="00EB524C" w:rsidRPr="003970C7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1385B0D" w14:textId="77777777" w:rsidR="00EB524C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3A09B7AC" w14:textId="77777777" w:rsidR="00EB524C" w:rsidRPr="0052043F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21D812EF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795B1F4E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37CCF44A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4CC48596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2A45A901" w14:textId="77777777" w:rsidR="00EB524C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4D715937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10786242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755E3831" w14:textId="77777777" w:rsidR="00EB524C" w:rsidRPr="00D27E63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3A9EB52C" w14:textId="77777777" w:rsidR="00EB524C" w:rsidRPr="0052043F" w:rsidRDefault="00EB524C" w:rsidP="004711F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EB524C" w:rsidRPr="0052043F" w14:paraId="752C11C2" w14:textId="77777777" w:rsidTr="004711F8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317051E" w14:textId="77777777" w:rsidR="00EB524C" w:rsidRPr="0052043F" w:rsidRDefault="00EB524C" w:rsidP="004711F8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524C" w:rsidRPr="0052043F" w14:paraId="6D507E67" w14:textId="77777777" w:rsidTr="004711F8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36B232B8" w14:textId="77777777" w:rsidR="00EB524C" w:rsidRPr="000C295E" w:rsidRDefault="00EB524C" w:rsidP="004711F8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br/>
              <w:t xml:space="preserve">Finally, the last command says to change the key of a piece. Since the key is present in the collection, we modify 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br/>
              <w:t>We receive the Stop command, print the information about the pieces, and the program ends.</w:t>
            </w:r>
          </w:p>
        </w:tc>
      </w:tr>
      <w:tr w:rsidR="00EB524C" w:rsidRPr="0052043F" w14:paraId="28262311" w14:textId="77777777" w:rsidTr="004711F8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440E3326" w14:textId="77777777" w:rsidR="00EB524C" w:rsidRPr="0052043F" w:rsidRDefault="00EB524C" w:rsidP="004711F8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6FCD0AD9" w14:textId="77777777" w:rsidR="00EB524C" w:rsidRPr="0052043F" w:rsidRDefault="00EB524C" w:rsidP="004711F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B524C" w:rsidRPr="0052043F" w14:paraId="3AC0EF69" w14:textId="77777777" w:rsidTr="004711F8">
        <w:trPr>
          <w:trHeight w:val="58"/>
        </w:trPr>
        <w:tc>
          <w:tcPr>
            <w:tcW w:w="3969" w:type="dxa"/>
          </w:tcPr>
          <w:p w14:paraId="5A1BFCF2" w14:textId="77777777" w:rsidR="00EB524C" w:rsidRPr="00146B8A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7EC3AB79" w14:textId="77777777" w:rsidR="00EB524C" w:rsidRPr="003970C7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  <w:r>
              <w:rPr>
                <w:rFonts w:ascii="Consolas" w:eastAsia="Calibri" w:hAnsi="Consolas" w:cs="Times New Roman"/>
                <w:noProof/>
              </w:rPr>
              <w:t>'4',</w:t>
            </w:r>
          </w:p>
          <w:p w14:paraId="33963FD0" w14:textId="77777777" w:rsidR="00EB524C" w:rsidRPr="003970C7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261AD5F9" w14:textId="77777777" w:rsidR="00EB524C" w:rsidRPr="003970C7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E8F68E7" w14:textId="77777777" w:rsidR="00EB524C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0EB84FA5" w14:textId="77777777" w:rsidR="00EB524C" w:rsidRPr="003970C7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FD42BCE" w14:textId="77777777" w:rsidR="00EB524C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 Major',</w:t>
            </w:r>
          </w:p>
          <w:p w14:paraId="19A166E3" w14:textId="77777777" w:rsidR="00EB524C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',</w:t>
            </w:r>
          </w:p>
          <w:p w14:paraId="5FF4DF44" w14:textId="77777777" w:rsidR="00EB524C" w:rsidRPr="003970C7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0261483" w14:textId="77777777" w:rsidR="00EB524C" w:rsidRPr="003970C7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|Spring|C Major',</w:t>
            </w:r>
          </w:p>
          <w:p w14:paraId="5FEDB324" w14:textId="77777777" w:rsidR="00EB524C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CFE45D8" w14:textId="77777777" w:rsidR="00EB524C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01CA3A2D" w14:textId="77777777" w:rsidR="00EB524C" w:rsidRPr="0052043F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4626877F" w14:textId="77777777" w:rsidR="00EB524C" w:rsidRPr="00D27E63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pring by Vivaldi in E Major added to the collection!</w:t>
            </w:r>
          </w:p>
          <w:p w14:paraId="4F28E0FD" w14:textId="77777777" w:rsidR="00EB524C" w:rsidRPr="00D27E63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6E4C302F" w14:textId="77777777" w:rsidR="00EB524C" w:rsidRPr="00D27E63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7BE178F3" w14:textId="77777777" w:rsidR="00EB524C" w:rsidRPr="00D27E63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Changed the key of Spring to C Major!</w:t>
            </w:r>
          </w:p>
          <w:p w14:paraId="13EA087A" w14:textId="77777777" w:rsidR="00EB524C" w:rsidRPr="00D27E63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1453F016" w14:textId="77777777" w:rsidR="00EB524C" w:rsidRPr="00D27E63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732E4592" w14:textId="77777777" w:rsidR="00EB524C" w:rsidRPr="00D27E63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512FDA1D" w14:textId="77777777" w:rsidR="00EB524C" w:rsidRPr="00D27E63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33CF6FEA" w14:textId="77777777" w:rsidR="00EB524C" w:rsidRPr="00D27E63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80534A2" w14:textId="77777777" w:rsidR="00EB524C" w:rsidRPr="0052043F" w:rsidRDefault="00EB524C" w:rsidP="004711F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16AD70B4" w14:textId="77777777" w:rsidR="00EB524C" w:rsidRPr="0052043F" w:rsidRDefault="00EB524C" w:rsidP="00EB524C">
      <w:pPr>
        <w:rPr>
          <w:lang w:val="bg-BG"/>
        </w:rPr>
      </w:pPr>
    </w:p>
    <w:p w14:paraId="43ADFEF9" w14:textId="77777777" w:rsidR="00EB524C" w:rsidRPr="00151034" w:rsidRDefault="00EB524C" w:rsidP="00151034"/>
    <w:sectPr w:rsidR="00EB524C" w:rsidRPr="00151034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8D042" w14:textId="77777777" w:rsidR="00C50B20" w:rsidRDefault="00C50B20" w:rsidP="008068A2">
      <w:pPr>
        <w:spacing w:after="0" w:line="240" w:lineRule="auto"/>
      </w:pPr>
      <w:r>
        <w:separator/>
      </w:r>
    </w:p>
  </w:endnote>
  <w:endnote w:type="continuationSeparator" w:id="0">
    <w:p w14:paraId="366060F0" w14:textId="77777777" w:rsidR="00C50B20" w:rsidRDefault="00C50B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6947D" w14:textId="1B40C351" w:rsidR="008B4C8B" w:rsidRDefault="008B4C8B" w:rsidP="008B4C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0797B04" wp14:editId="25BB3DD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841CA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713791" wp14:editId="74AAC48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FF61AF" w14:textId="0A8C29B5" w:rsidR="008B4C8B" w:rsidRDefault="008B4C8B" w:rsidP="008B4C8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4534D1D" w14:textId="53EA5C85" w:rsidR="008B4C8B" w:rsidRDefault="008B4C8B" w:rsidP="008B4C8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F21D0" wp14:editId="0AA415F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A12971" wp14:editId="173F34A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BF97B5" wp14:editId="6A0B8367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92BFBC7" wp14:editId="4C1E7009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66F967" wp14:editId="020D598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7AC4C7" wp14:editId="7E512B8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DBD066" wp14:editId="3F38D36A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D6A52E" wp14:editId="6C5E69E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8BC487" wp14:editId="562F322B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713791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24FF61AF" w14:textId="0A8C29B5" w:rsidR="008B4C8B" w:rsidRDefault="008B4C8B" w:rsidP="008B4C8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4534D1D" w14:textId="53EA5C85" w:rsidR="008B4C8B" w:rsidRDefault="008B4C8B" w:rsidP="008B4C8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F21D0" wp14:editId="0AA415F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A12971" wp14:editId="173F34A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BF97B5" wp14:editId="6A0B8367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92BFBC7" wp14:editId="4C1E7009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66F967" wp14:editId="020D598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7AC4C7" wp14:editId="7E512B8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DBD066" wp14:editId="3F38D36A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D6A52E" wp14:editId="6C5E69E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8BC487" wp14:editId="562F322B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356DC444" wp14:editId="161927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C249DF" w14:textId="77777777" w:rsidR="008B4C8B" w:rsidRDefault="008B4C8B" w:rsidP="008B4C8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56DC44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3AC249DF" w14:textId="77777777" w:rsidR="008B4C8B" w:rsidRDefault="008B4C8B" w:rsidP="008B4C8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0F31A7" wp14:editId="0C78880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98BF10" w14:textId="77777777" w:rsidR="008B4C8B" w:rsidRDefault="008B4C8B" w:rsidP="008B4C8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0F31A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4A98BF10" w14:textId="77777777" w:rsidR="008B4C8B" w:rsidRDefault="008B4C8B" w:rsidP="008B4C8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14F0C26A" wp14:editId="2F16996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8B4C8B" w:rsidRDefault="00057148" w:rsidP="008B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76C27" w14:textId="77777777" w:rsidR="00C50B20" w:rsidRDefault="00C50B20" w:rsidP="008068A2">
      <w:pPr>
        <w:spacing w:after="0" w:line="240" w:lineRule="auto"/>
      </w:pPr>
      <w:r>
        <w:separator/>
      </w:r>
    </w:p>
  </w:footnote>
  <w:footnote w:type="continuationSeparator" w:id="0">
    <w:p w14:paraId="1F569121" w14:textId="77777777" w:rsidR="00C50B20" w:rsidRDefault="00C50B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786319845">
    <w:abstractNumId w:val="3"/>
  </w:num>
  <w:num w:numId="2" w16cid:durableId="777261153">
    <w:abstractNumId w:val="4"/>
  </w:num>
  <w:num w:numId="3" w16cid:durableId="570163289">
    <w:abstractNumId w:val="15"/>
  </w:num>
  <w:num w:numId="4" w16cid:durableId="138041568">
    <w:abstractNumId w:val="16"/>
  </w:num>
  <w:num w:numId="5" w16cid:durableId="1244485193">
    <w:abstractNumId w:val="7"/>
  </w:num>
  <w:num w:numId="6" w16cid:durableId="1954284839">
    <w:abstractNumId w:val="19"/>
  </w:num>
  <w:num w:numId="7" w16cid:durableId="2124685200">
    <w:abstractNumId w:val="23"/>
  </w:num>
  <w:num w:numId="8" w16cid:durableId="1558010527">
    <w:abstractNumId w:val="10"/>
  </w:num>
  <w:num w:numId="9" w16cid:durableId="17632176">
    <w:abstractNumId w:val="9"/>
  </w:num>
  <w:num w:numId="10" w16cid:durableId="1594436703">
    <w:abstractNumId w:val="13"/>
  </w:num>
  <w:num w:numId="11" w16cid:durableId="694816684">
    <w:abstractNumId w:val="11"/>
  </w:num>
  <w:num w:numId="12" w16cid:durableId="1872179314">
    <w:abstractNumId w:val="12"/>
  </w:num>
  <w:num w:numId="13" w16cid:durableId="1168447200">
    <w:abstractNumId w:val="8"/>
  </w:num>
  <w:num w:numId="14" w16cid:durableId="1297638516">
    <w:abstractNumId w:val="0"/>
  </w:num>
  <w:num w:numId="15" w16cid:durableId="432019746">
    <w:abstractNumId w:val="5"/>
  </w:num>
  <w:num w:numId="16" w16cid:durableId="574978756">
    <w:abstractNumId w:val="6"/>
  </w:num>
  <w:num w:numId="17" w16cid:durableId="1284460918">
    <w:abstractNumId w:val="21"/>
  </w:num>
  <w:num w:numId="18" w16cid:durableId="153685801">
    <w:abstractNumId w:val="17"/>
  </w:num>
  <w:num w:numId="19" w16cid:durableId="1296835616">
    <w:abstractNumId w:val="2"/>
  </w:num>
  <w:num w:numId="20" w16cid:durableId="456215607">
    <w:abstractNumId w:val="1"/>
  </w:num>
  <w:num w:numId="21" w16cid:durableId="595669920">
    <w:abstractNumId w:val="22"/>
  </w:num>
  <w:num w:numId="22" w16cid:durableId="1667629820">
    <w:abstractNumId w:val="18"/>
  </w:num>
  <w:num w:numId="23" w16cid:durableId="770928691">
    <w:abstractNumId w:val="20"/>
  </w:num>
  <w:num w:numId="24" w16cid:durableId="782070394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SwtDAzNDC3MDNW0lEKTi0uzszPAykwrAUAMa1cgiwAAAA="/>
  </w:docVars>
  <w:rsids>
    <w:rsidRoot w:val="008068A2"/>
    <w:rsid w:val="000006BB"/>
    <w:rsid w:val="00002C1C"/>
    <w:rsid w:val="000065D2"/>
    <w:rsid w:val="000068FB"/>
    <w:rsid w:val="00007044"/>
    <w:rsid w:val="00011B65"/>
    <w:rsid w:val="00011ECB"/>
    <w:rsid w:val="00023DC6"/>
    <w:rsid w:val="00025F04"/>
    <w:rsid w:val="00027690"/>
    <w:rsid w:val="00032E2C"/>
    <w:rsid w:val="000339B5"/>
    <w:rsid w:val="00046682"/>
    <w:rsid w:val="000478D4"/>
    <w:rsid w:val="000512AF"/>
    <w:rsid w:val="00053E2B"/>
    <w:rsid w:val="000547AB"/>
    <w:rsid w:val="000554B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07AD4"/>
    <w:rsid w:val="0012277F"/>
    <w:rsid w:val="00122956"/>
    <w:rsid w:val="00124551"/>
    <w:rsid w:val="0012577E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058A2"/>
    <w:rsid w:val="00210CD7"/>
    <w:rsid w:val="00215FCE"/>
    <w:rsid w:val="002166D6"/>
    <w:rsid w:val="0022644A"/>
    <w:rsid w:val="00231105"/>
    <w:rsid w:val="00231C29"/>
    <w:rsid w:val="002326A7"/>
    <w:rsid w:val="00244E59"/>
    <w:rsid w:val="002453CB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A3249"/>
    <w:rsid w:val="002B2581"/>
    <w:rsid w:val="002B3AA1"/>
    <w:rsid w:val="002B5D86"/>
    <w:rsid w:val="002C0D27"/>
    <w:rsid w:val="002C0E2D"/>
    <w:rsid w:val="002C71C6"/>
    <w:rsid w:val="002D0FA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1DBC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139"/>
    <w:rsid w:val="00424783"/>
    <w:rsid w:val="00426AD8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A5E41"/>
    <w:rsid w:val="005A63B8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2889"/>
    <w:rsid w:val="00614382"/>
    <w:rsid w:val="006146CC"/>
    <w:rsid w:val="00614C29"/>
    <w:rsid w:val="00622735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C0FFF"/>
    <w:rsid w:val="006D03EA"/>
    <w:rsid w:val="006D239A"/>
    <w:rsid w:val="006D7022"/>
    <w:rsid w:val="006D7B4A"/>
    <w:rsid w:val="006E196D"/>
    <w:rsid w:val="006E2245"/>
    <w:rsid w:val="006E36E3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7525"/>
    <w:rsid w:val="00711198"/>
    <w:rsid w:val="007112BB"/>
    <w:rsid w:val="0072154F"/>
    <w:rsid w:val="00724DA4"/>
    <w:rsid w:val="007306AB"/>
    <w:rsid w:val="007372D0"/>
    <w:rsid w:val="00741E86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4F6E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75C74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C8B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26696"/>
    <w:rsid w:val="00930CEE"/>
    <w:rsid w:val="00936C6E"/>
    <w:rsid w:val="009377CA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4AA5"/>
    <w:rsid w:val="009D681C"/>
    <w:rsid w:val="009E069D"/>
    <w:rsid w:val="009E1A09"/>
    <w:rsid w:val="009E29A6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B6077"/>
    <w:rsid w:val="00AC05FE"/>
    <w:rsid w:val="00AC0D5B"/>
    <w:rsid w:val="00AC1ED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388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D3C2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441F4"/>
    <w:rsid w:val="00C50B20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6137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1C76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524C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09F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19F0"/>
    <w:rsid w:val="00F7266C"/>
    <w:rsid w:val="00F74677"/>
    <w:rsid w:val="00F773AE"/>
    <w:rsid w:val="00F80020"/>
    <w:rsid w:val="00F83D18"/>
    <w:rsid w:val="00F90B34"/>
    <w:rsid w:val="00F96D0D"/>
    <w:rsid w:val="00F976AD"/>
    <w:rsid w:val="00F979CB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8B4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hyperlink" Target="https://judge.softuni.org/Contests/Practice/Index/252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ftuni.bg/courses/programming-fundamentals-csharp-java-js-pytho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525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oftuni.bg/courses/programming-fundamentals-csharp-java-js-pyth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2FCFDE-1F0C-4A93-ACBC-14A1056C1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040</Words>
  <Characters>11631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3644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Ivaylo Dingilev</cp:lastModifiedBy>
  <cp:revision>2</cp:revision>
  <cp:lastPrinted>2015-10-26T22:35:00Z</cp:lastPrinted>
  <dcterms:created xsi:type="dcterms:W3CDTF">2022-06-15T14:08:00Z</dcterms:created>
  <dcterms:modified xsi:type="dcterms:W3CDTF">2022-06-15T14:08:00Z</dcterms:modified>
  <cp:category>programming, education, software engineering, software development</cp:category>
</cp:coreProperties>
</file>